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.xml" ContentType="application/vnd.openxmlformats-officedocument.wordprocessingml.webSettings+xml"/>
  <Override PartName="/word/theme/theme1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465A7" w14:textId="0306F557" w:rsidR="00C63042" w:rsidRPr="00215C52" w:rsidRDefault="0065760A">
      <w:pPr>
        <w:rPr>
          <w:sz w:val="16"/>
          <w:szCs w:val="16"/>
          <w:lang w:val="sr-Latn-RS"/>
        </w:rPr>
      </w:pPr>
      <w:r w:rsidRPr="00215C52">
        <w:rPr>
          <w:noProof/>
          <w:sz w:val="16"/>
          <w:szCs w:val="16"/>
          <w:lang w:val="sr-Latn-RS" w:bidi="sr-Latn-CS"/>
        </w:rPr>
        <mc:AlternateContent>
          <mc:Choice Requires="wpg">
            <w:drawing>
              <wp:anchor distT="0" distB="0" distL="114300" distR="114300" simplePos="0" relativeHeight="251664384" behindDoc="1" locked="1" layoutInCell="1" allowOverlap="1" wp14:anchorId="3CFEC99F" wp14:editId="49E8089F">
                <wp:simplePos x="0" y="0"/>
                <wp:positionH relativeFrom="column">
                  <wp:posOffset>1905</wp:posOffset>
                </wp:positionH>
                <wp:positionV relativeFrom="margin">
                  <wp:align>bottom</wp:align>
                </wp:positionV>
                <wp:extent cx="7117080" cy="10390505"/>
                <wp:effectExtent l="38100" t="0" r="26670" b="0"/>
                <wp:wrapNone/>
                <wp:docPr id="4" name="Grupa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7482" cy="10390505"/>
                          <a:chOff x="0" y="0"/>
                          <a:chExt cx="7318895" cy="9608107"/>
                        </a:xfrm>
                      </wpg:grpSpPr>
                      <wps:wsp>
                        <wps:cNvPr id="3" name="Pravougaonik 3"/>
                        <wps:cNvSpPr/>
                        <wps:spPr>
                          <a:xfrm>
                            <a:off x="0" y="0"/>
                            <a:ext cx="7315200" cy="96012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Prava linija spajanja 13"/>
                        <wps:cNvCnPr/>
                        <wps:spPr>
                          <a:xfrm flipV="1">
                            <a:off x="426720" y="8610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Prava linija spajanja 14"/>
                        <wps:cNvCnPr/>
                        <wps:spPr>
                          <a:xfrm flipV="1">
                            <a:off x="327660" y="8305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Prava linija spajanja 15"/>
                        <wps:cNvCnPr/>
                        <wps:spPr>
                          <a:xfrm flipV="1">
                            <a:off x="236220" y="8077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Prava linija spajanja 16"/>
                        <wps:cNvCnPr/>
                        <wps:spPr>
                          <a:xfrm flipV="1">
                            <a:off x="152400" y="7696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Prava linija spajanja 17"/>
                        <wps:cNvCnPr/>
                        <wps:spPr>
                          <a:xfrm flipV="1">
                            <a:off x="53340" y="7467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Prava linija spajanja 18"/>
                        <wps:cNvCnPr/>
                        <wps:spPr>
                          <a:xfrm flipV="1">
                            <a:off x="7620" y="7239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Prava linija spajanja 19"/>
                        <wps:cNvCnPr/>
                        <wps:spPr>
                          <a:xfrm flipV="1">
                            <a:off x="7620" y="6934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Prava linija spajanja 20"/>
                        <wps:cNvCnPr/>
                        <wps:spPr>
                          <a:xfrm flipV="1">
                            <a:off x="0" y="6629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Pravougaonik 5"/>
                        <wps:cNvSpPr/>
                        <wps:spPr>
                          <a:xfrm>
                            <a:off x="0" y="0"/>
                            <a:ext cx="438785" cy="78232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A7DF5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Pravougaonik 5"/>
                        <wps:cNvSpPr/>
                        <wps:spPr>
                          <a:xfrm flipH="1">
                            <a:off x="47244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D30904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Pravougaonik 5"/>
                        <wps:cNvSpPr/>
                        <wps:spPr>
                          <a:xfrm>
                            <a:off x="118110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0CB0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Pravougaonik 5"/>
                        <wps:cNvSpPr/>
                        <wps:spPr>
                          <a:xfrm>
                            <a:off x="487680" y="88392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E782C2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Pravougaonik 5"/>
                        <wps:cNvSpPr/>
                        <wps:spPr>
                          <a:xfrm>
                            <a:off x="487680" y="177546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9F19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Pravougaonik 5"/>
                        <wps:cNvSpPr/>
                        <wps:spPr>
                          <a:xfrm flipH="1">
                            <a:off x="0" y="967740"/>
                            <a:ext cx="449319" cy="98298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B25B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Pravougaonik 5"/>
                        <wps:cNvSpPr/>
                        <wps:spPr>
                          <a:xfrm flipH="1">
                            <a:off x="0" y="1844040"/>
                            <a:ext cx="446341" cy="99441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BE181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Pravougaonik 21"/>
                        <wps:cNvSpPr/>
                        <wps:spPr>
                          <a:xfrm rot="2700000">
                            <a:off x="112713" y="437197"/>
                            <a:ext cx="858102" cy="855253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Pravougaonik 36"/>
                        <wps:cNvSpPr/>
                        <wps:spPr>
                          <a:xfrm rot="2700000">
                            <a:off x="6118860" y="31483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Prava linija spajanja 27"/>
                        <wps:cNvCnPr/>
                        <wps:spPr>
                          <a:xfrm flipV="1">
                            <a:off x="6614160" y="36195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Prava linija spajanja 28"/>
                        <wps:cNvCnPr/>
                        <wps:spPr>
                          <a:xfrm flipV="1">
                            <a:off x="6507480" y="35890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Prava linija spajanja 29"/>
                        <wps:cNvCnPr/>
                        <wps:spPr>
                          <a:xfrm flipV="1">
                            <a:off x="6408420" y="35509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Prava linija spajanja 30"/>
                        <wps:cNvCnPr/>
                        <wps:spPr>
                          <a:xfrm flipV="1">
                            <a:off x="6324600" y="35204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Prava linija spajanja 31"/>
                        <wps:cNvCnPr/>
                        <wps:spPr>
                          <a:xfrm flipV="1">
                            <a:off x="6217920" y="34975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Prava linija spajanja 32"/>
                        <wps:cNvCnPr/>
                        <wps:spPr>
                          <a:xfrm flipV="1">
                            <a:off x="6126480" y="34671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Prava linija spajanja 33"/>
                        <wps:cNvCnPr/>
                        <wps:spPr>
                          <a:xfrm flipV="1">
                            <a:off x="6050280" y="34366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Prava linija spajanja 34"/>
                        <wps:cNvCnPr/>
                        <wps:spPr>
                          <a:xfrm flipV="1">
                            <a:off x="5943600" y="34061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Pravougaonik 5"/>
                        <wps:cNvSpPr/>
                        <wps:spPr>
                          <a:xfrm>
                            <a:off x="6644640" y="36576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7E06D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Pravougaonik 5"/>
                        <wps:cNvSpPr/>
                        <wps:spPr>
                          <a:xfrm flipH="1">
                            <a:off x="5935980" y="36652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5967E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Pravougaonik 5"/>
                        <wps:cNvSpPr/>
                        <wps:spPr>
                          <a:xfrm>
                            <a:off x="6720840" y="45491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DE2D8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Pravougaonik 5"/>
                        <wps:cNvSpPr/>
                        <wps:spPr>
                          <a:xfrm flipH="1">
                            <a:off x="5379720" y="45491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222FC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Prava linija spajanja 50"/>
                        <wps:cNvCnPr/>
                        <wps:spPr>
                          <a:xfrm flipV="1">
                            <a:off x="434340" y="56997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Prava linija spajanja 51"/>
                        <wps:cNvCnPr/>
                        <wps:spPr>
                          <a:xfrm flipV="1">
                            <a:off x="335280" y="56692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Prava linija spajanja 52"/>
                        <wps:cNvCnPr/>
                        <wps:spPr>
                          <a:xfrm flipV="1">
                            <a:off x="243840" y="56464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Prava linija spajanja 53"/>
                        <wps:cNvCnPr/>
                        <wps:spPr>
                          <a:xfrm flipV="1">
                            <a:off x="160020" y="56083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Prava linija spajanja 54"/>
                        <wps:cNvCnPr/>
                        <wps:spPr>
                          <a:xfrm flipV="1">
                            <a:off x="60960" y="55854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Prava linija spajanja 55"/>
                        <wps:cNvCnPr/>
                        <wps:spPr>
                          <a:xfrm flipV="1">
                            <a:off x="15240" y="55626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Prava linija spajanja 56"/>
                        <wps:cNvCnPr/>
                        <wps:spPr>
                          <a:xfrm flipV="1">
                            <a:off x="15240" y="55321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Pravougaonik 5"/>
                        <wps:cNvSpPr/>
                        <wps:spPr>
                          <a:xfrm>
                            <a:off x="0" y="4846320"/>
                            <a:ext cx="438721" cy="78217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44686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Pravougaonik 5"/>
                        <wps:cNvSpPr/>
                        <wps:spPr>
                          <a:xfrm flipH="1">
                            <a:off x="47244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FFCFD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Pravougaonik 5"/>
                        <wps:cNvSpPr/>
                        <wps:spPr>
                          <a:xfrm>
                            <a:off x="117348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D1801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Prava linija spajanja 57"/>
                        <wps:cNvCnPr/>
                        <wps:spPr>
                          <a:xfrm flipV="1">
                            <a:off x="7620" y="55016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Pravougaonik 5"/>
                        <wps:cNvSpPr/>
                        <wps:spPr>
                          <a:xfrm>
                            <a:off x="487680" y="573024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A5450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Pravougaonik 5"/>
                        <wps:cNvSpPr/>
                        <wps:spPr>
                          <a:xfrm flipH="1">
                            <a:off x="0" y="5814060"/>
                            <a:ext cx="449254" cy="9828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A2C2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Pravougaonik 5"/>
                        <wps:cNvSpPr/>
                        <wps:spPr>
                          <a:xfrm>
                            <a:off x="487680" y="662178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0F8F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Pravougaonik 5"/>
                        <wps:cNvSpPr/>
                        <wps:spPr>
                          <a:xfrm flipH="1">
                            <a:off x="0" y="6690360"/>
                            <a:ext cx="446276" cy="994228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4727DE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Pravougaonik 21"/>
                        <wps:cNvSpPr/>
                        <wps:spPr>
                          <a:xfrm rot="2700000">
                            <a:off x="112713" y="5283517"/>
                            <a:ext cx="857945" cy="855129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Pravougaonik 36"/>
                        <wps:cNvSpPr/>
                        <wps:spPr>
                          <a:xfrm rot="2700000">
                            <a:off x="6126480" y="80251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Prava linija spajanja 64"/>
                        <wps:cNvCnPr/>
                        <wps:spPr>
                          <a:xfrm flipV="1">
                            <a:off x="6515100" y="84658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Prava linija spajanja 65"/>
                        <wps:cNvCnPr/>
                        <wps:spPr>
                          <a:xfrm flipV="1">
                            <a:off x="6416040" y="84277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Prava linija spajanja 66"/>
                        <wps:cNvCnPr/>
                        <wps:spPr>
                          <a:xfrm flipV="1">
                            <a:off x="6332220" y="83972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Prava linija spajanja 67"/>
                        <wps:cNvCnPr/>
                        <wps:spPr>
                          <a:xfrm flipV="1">
                            <a:off x="6225540" y="83743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Prava linija spajanja 68"/>
                        <wps:cNvCnPr/>
                        <wps:spPr>
                          <a:xfrm flipV="1">
                            <a:off x="6134100" y="83439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Prava linija spajanja 69"/>
                        <wps:cNvCnPr/>
                        <wps:spPr>
                          <a:xfrm flipV="1">
                            <a:off x="6057900" y="83134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Prava linija spajanja 63"/>
                        <wps:cNvCnPr/>
                        <wps:spPr>
                          <a:xfrm flipV="1">
                            <a:off x="6621780" y="84963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Prava linija spajanja 70"/>
                        <wps:cNvCnPr/>
                        <wps:spPr>
                          <a:xfrm flipV="1">
                            <a:off x="5951220" y="82829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Pravougaonik 5"/>
                        <wps:cNvSpPr/>
                        <wps:spPr>
                          <a:xfrm>
                            <a:off x="6652260" y="85344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9ED88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Pravougaonik 5"/>
                        <wps:cNvSpPr/>
                        <wps:spPr>
                          <a:xfrm flipH="1">
                            <a:off x="5951220" y="85420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1C779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Pravougaonik 5"/>
                        <wps:cNvSpPr/>
                        <wps:spPr>
                          <a:xfrm>
                            <a:off x="6728460" y="94259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5E1F3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Pravougaonik 5"/>
                        <wps:cNvSpPr/>
                        <wps:spPr>
                          <a:xfrm flipH="1">
                            <a:off x="5387340" y="94259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DA284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FEC99F" id="Grupa 4" o:spid="_x0000_s1026" alt="&quot;&quot;" style="position:absolute;left:0;text-align:left;margin-left:.15pt;margin-top:0;width:560.4pt;height:818.15pt;z-index:-251652096;mso-position-vertical:bottom;mso-position-vertical-relative:margin;mso-width-relative:margin;mso-height-relative:margin" coordsize="73188,96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">
                <v:rect id="Pravougaonik 3" o:spid="_x0000_s1027" style="position:absolute;width:73152;height:960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" fillcolor="#f4e4de [3209]" stroked="f" strokeweight="1pt"/>
                <v:line id="Prava linija spajanja 13" o:spid="_x0000_s1028" style="position:absolute;flip:y;visibility:visible;mso-wrap-style:square" from="4267,8610" to="11176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kAwwAAANsAAAAPAAAAZHJzL2Rvd25yZXYueG1sRE9NawIx&#10;EL0L/Q9hhF6kZt1C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aXVpAMMAAADbAAAADwAA&#10;AAAAAAAAAAAAAAAHAgAAZHJzL2Rvd25yZXYueG1sUEsFBgAAAAADAAMAtwAAAPcCAAAAAA==&#10;" strokecolor="#00ae9b [3208]" strokeweight="1.25pt">
                  <v:stroke joinstyle="miter"/>
                </v:line>
                <v:line id="Prava linija spajanja 14" o:spid="_x0000_s1029" style="position:absolute;flip:y;visibility:visible;mso-wrap-style:square" from="3276,8305" to="10289,10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PF0wwAAANsAAAAPAAAAZHJzL2Rvd25yZXYueG1sRE9NawIx&#10;EL0L/Q9hhF6kZl1K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5pzxdMMAAADbAAAADwAA&#10;AAAAAAAAAAAAAAAHAgAAZHJzL2Rvd25yZXYueG1sUEsFBgAAAAADAAMAtwAAAPcCAAAAAA==&#10;" strokecolor="#00ae9b [3208]" strokeweight="1.25pt">
                  <v:stroke joinstyle="miter"/>
                </v:line>
                <v:line id="Prava linija spajanja 15" o:spid="_x0000_s1030" style="position:absolute;flip:y;visibility:visible;mso-wrap-style:square" from="2362,8077" to="9293,10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FTvwwAAANsAAAAPAAAAZHJzL2Rvd25yZXYueG1sRE9NawIx&#10;EL0L/Q9hhF6kZl1o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idBU78MAAADbAAAADwAA&#10;AAAAAAAAAAAAAAAHAgAAZHJzL2Rvd25yZXYueG1sUEsFBgAAAAADAAMAtwAAAPcCAAAAAA==&#10;" strokecolor="#00ae9b [3208]" strokeweight="1.25pt">
                  <v:stroke joinstyle="miter"/>
                </v:line>
                <v:line id="Prava linija spajanja 16" o:spid="_x0000_s1031" style="position:absolute;flip:y;visibility:visible;mso-wrap-style:square" from="1524,7696" to="8512,98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" strokecolor="#00ae9b [3208]" strokeweight="1.25pt">
                  <v:stroke joinstyle="miter"/>
                </v:line>
                <v:line id="Prava linija spajanja 17" o:spid="_x0000_s1032" style="position:absolute;flip:y;visibility:visible;mso-wrap-style:square" from="533,7467" to="7594,9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" strokecolor="#00ae9b [3208]" strokeweight="1.25pt">
                  <v:stroke joinstyle="miter"/>
                </v:line>
                <v:line id="Prava linija spajanja 18" o:spid="_x0000_s1033" style="position:absolute;flip:y;visibility:visible;mso-wrap-style:square" from="76,7239" to="6584,9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" strokecolor="#00ae9b [3208]" strokeweight="1.25pt">
                  <v:stroke joinstyle="miter"/>
                </v:line>
                <v:line id="Prava linija spajanja 19" o:spid="_x0000_s1034" style="position:absolute;flip:y;visibility:visible;mso-wrap-style:square" from="76,6934" to="5791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" strokecolor="#00ae9b [3208]" strokeweight="1.25pt">
                  <v:stroke joinstyle="miter"/>
                </v:line>
                <v:line id="Prava linija spajanja 20" o:spid="_x0000_s1035" style="position:absolute;flip:y;visibility:visible;mso-wrap-style:square" from="0,6629" to="5003,8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z3K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" strokecolor="#00ae9b [3208]" strokeweight="1.25pt">
                  <v:stroke joinstyle="miter"/>
                </v:line>
                <v:shape id="Pravougaonik 5" o:spid="_x0000_s1036" style="position:absolute;width:4387;height:7823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85,0;438785,641883;0,782320;0,0" o:connectangles="0,0,0,0,0" textboxrect="0,0,518795,1389207"/>
                  <v:textbox>
                    <w:txbxContent>
                      <w:p w14:paraId="45A7DF5D" w14:textId="77777777" w:rsidR="0065760A" w:rsidRDefault="0065760A" w:rsidP="0065760A"/>
                    </w:txbxContent>
                  </v:textbox>
                </v:shape>
                <v:shape id="Pravougaonik 5" o:spid="_x0000_s1037" style="position:absolute;left:4724;width:6673;height:8504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71D30904" w14:textId="77777777" w:rsidR="0065760A" w:rsidRDefault="0065760A" w:rsidP="0065760A"/>
                    </w:txbxContent>
                  </v:textbox>
                </v:shape>
                <v:shape id="Pravougaonik 5" o:spid="_x0000_s1038" style="position:absolute;left:11811;width:6673;height:8504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53D0CB0F" w14:textId="77777777" w:rsidR="0065760A" w:rsidRDefault="0065760A" w:rsidP="0065760A"/>
                    </w:txbxContent>
                  </v:textbox>
                </v:shape>
                <v:shape id="Pravougaonik 5" o:spid="_x0000_s1039" style="position:absolute;left:4876;top:8839;width:6668;height:10572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6E782C2" w14:textId="77777777" w:rsidR="0065760A" w:rsidRDefault="0065760A" w:rsidP="0065760A"/>
                    </w:txbxContent>
                  </v:textbox>
                </v:shape>
                <v:shape id="Pravougaonik 5" o:spid="_x0000_s1040" style="position:absolute;left:4876;top:17754;width:6668;height:10573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049F19A" w14:textId="77777777" w:rsidR="0065760A" w:rsidRDefault="0065760A" w:rsidP="0065760A"/>
                    </w:txbxContent>
                  </v:textbox>
                </v:shape>
                <v:shape id="Pravougaonik 5" o:spid="_x0000_s1041" style="position:absolute;top:9677;width:4493;height:9830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61;449319,0;449319,840293;0,982980;0,133061" o:connectangles="0,0,0,0,0" textboxrect="0,0,530643,1746014"/>
                  <v:textbox>
                    <w:txbxContent>
                      <w:p w14:paraId="328B25BB" w14:textId="77777777" w:rsidR="0065760A" w:rsidRDefault="0065760A" w:rsidP="0065760A"/>
                    </w:txbxContent>
                  </v:textbox>
                </v:shape>
                <v:shape id="Pravougaonik 5" o:spid="_x0000_s1042" style="position:absolute;top:18440;width:4463;height:9944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500;446341,0;446341,851725;0,994410;0,144500" o:connectangles="0,0,0,0,0" textboxrect="0,0,527126,1766336"/>
                  <v:textbox>
                    <w:txbxContent>
                      <w:p w14:paraId="77BE181A" w14:textId="77777777" w:rsidR="0065760A" w:rsidRDefault="0065760A" w:rsidP="0065760A"/>
                    </w:txbxContent>
                  </v:textbox>
                </v:shape>
                <v:shape id="Pravougaonik 21" o:spid="_x0000_s1043" style="position:absolute;left:1126;top:4372;width:8581;height:8552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" path="m,742724l216234,327193,857790,,535520,629678,110869,855154,,742724xe" filled="f" strokecolor="#f4e4de [3209]" strokeweight="2pt">
                  <v:stroke joinstyle="miter"/>
                  <v:path arrowok="t" o:connecttype="custom" o:connectlocs="0,742810;216313,327231;858102,0;535715,629751;110909,855253;0,742810" o:connectangles="0,0,0,0,0,0"/>
                </v:shape>
                <v:shape id="Pravougaonik 36" o:spid="_x0000_s1044" style="position:absolute;left:61188;top:31483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Prava linija spajanja 27" o:spid="_x0000_s1045" style="position:absolute;flip:y;visibility:visible;mso-wrap-style:square" from="66141,36195" to="72640,3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" strokecolor="#00ae9b [3208]" strokeweight="1.25pt">
                  <v:stroke joinstyle="miter"/>
                </v:line>
                <v:line id="Prava linija spajanja 28" o:spid="_x0000_s1046" style="position:absolute;flip:y;visibility:visible;mso-wrap-style:square" from="65074,35890" to="71799,38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THM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" strokecolor="#00ae9b [3208]" strokeweight="1.25pt">
                  <v:stroke joinstyle="miter"/>
                </v:line>
                <v:line id="Prava linija spajanja 29" o:spid="_x0000_s1047" style="position:absolute;flip:y;visibility:visible;mso-wrap-style:square" from="64084,35509" to="71016,37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" strokecolor="#00ae9b [3208]" strokeweight="1.25pt">
                  <v:stroke joinstyle="miter"/>
                </v:line>
                <v:line id="Prava linija spajanja 30" o:spid="_x0000_s1048" style="position:absolute;flip:y;visibility:visible;mso-wrap-style:square" from="63246,35204" to="70279,37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qsXwgAAANsAAAAPAAAAZHJzL2Rvd25yZXYueG1sRE/Pa8Iw&#10;FL4P9j+EN9hlzNQO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DSEqsXwgAAANsAAAAPAAAA&#10;AAAAAAAAAAAAAAcCAABkcnMvZG93bnJldi54bWxQSwUGAAAAAAMAAwC3AAAA9gIAAAAA&#10;" strokecolor="#00ae9b [3208]" strokeweight="1.25pt">
                  <v:stroke joinstyle="miter"/>
                </v:line>
                <v:line id="Prava linija spajanja 31" o:spid="_x0000_s1049" style="position:absolute;flip:y;visibility:visible;mso-wrap-style:square" from="62179,34975" to="69364,3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g6MxQAAANsAAAAPAAAAZHJzL2Rvd25yZXYueG1sRI9BawIx&#10;FITvhf6H8ApeimbdQp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C9Xg6MxQAAANsAAAAP&#10;AAAAAAAAAAAAAAAAAAcCAABkcnMvZG93bnJldi54bWxQSwUGAAAAAAMAAwC3AAAA+QIAAAAA&#10;" strokecolor="#00ae9b [3208]" strokeweight="1.25pt">
                  <v:stroke joinstyle="miter"/>
                </v:line>
                <v:line id="Prava linija spajanja 32" o:spid="_x0000_s1050" style="position:absolute;flip:y;visibility:visible;mso-wrap-style:square" from="61264,34671" to="68424,36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JD7xQAAANsAAAAPAAAAZHJzL2Rvd25yZXYueG1sRI9BawIx&#10;FITvQv9DeAUvUrNuoZ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BNjJD7xQAAANsAAAAP&#10;AAAAAAAAAAAAAAAAAAcCAABkcnMvZG93bnJldi54bWxQSwUGAAAAAAMAAwC3AAAA+QIAAAAA&#10;" strokecolor="#00ae9b [3208]" strokeweight="1.25pt">
                  <v:stroke joinstyle="miter"/>
                </v:line>
                <v:line id="Prava linija spajanja 33" o:spid="_x0000_s1051" style="position:absolute;flip:y;visibility:visible;mso-wrap-style:square" from="60502,34366" to="67643,36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DVgxQAAANsAAAAPAAAAZHJzL2Rvd25yZXYueG1sRI9BawIx&#10;FITvBf9DeEIvRbNdoc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iwDVgxQAAANsAAAAP&#10;AAAAAAAAAAAAAAAAAAcCAABkcnMvZG93bnJldi54bWxQSwUGAAAAAAMAAwC3AAAA+QIAAAAA&#10;" strokecolor="#00ae9b [3208]" strokeweight="1.25pt">
                  <v:stroke joinstyle="miter"/>
                </v:line>
                <v:line id="Prava linija spajanja 34" o:spid="_x0000_s1052" style="position:absolute;flip:y;visibility:visible;mso-wrap-style:square" from="59436,34061" to="66909,36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" strokecolor="#00ae9b [3208]" strokeweight="1.25pt">
                  <v:stroke joinstyle="miter"/>
                </v:line>
                <v:shape id="Pravougaonik 5" o:spid="_x0000_s1053" style="position:absolute;left:66446;top:36576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0C7E06D3" w14:textId="77777777" w:rsidR="0065760A" w:rsidRDefault="0065760A" w:rsidP="0065760A"/>
                    </w:txbxContent>
                  </v:textbox>
                </v:shape>
                <v:shape id="Pravougaonik 5" o:spid="_x0000_s1054" style="position:absolute;left:59359;top:36652;width:6667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615967ED" w14:textId="77777777" w:rsidR="0065760A" w:rsidRDefault="0065760A" w:rsidP="0065760A"/>
                    </w:txbxContent>
                  </v:textbox>
                </v:shape>
                <v:shape id="Pravougaonik 5" o:spid="_x0000_s1055" style="position:absolute;left:67208;top:45491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75DE2D8D" w14:textId="77777777" w:rsidR="0065760A" w:rsidRDefault="0065760A" w:rsidP="0065760A"/>
                    </w:txbxContent>
                  </v:textbox>
                </v:shape>
                <v:shape id="Pravougaonik 5" o:spid="_x0000_s1056" style="position:absolute;left:53797;top:45491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2B222FCB" w14:textId="77777777" w:rsidR="0065760A" w:rsidRDefault="0065760A" w:rsidP="0065760A"/>
                    </w:txbxContent>
                  </v:textbox>
                </v:shape>
                <v:line id="Prava linija spajanja 50" o:spid="_x0000_s1057" style="position:absolute;flip:y;visibility:visible;mso-wrap-style:square" from="4343,56997" to="11252,59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U63wgAAANsAAAAPAAAAZHJzL2Rvd25yZXYueG1sRE/Pa8Iw&#10;FL4P9j+EN9hlzNTC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APzU63wgAAANsAAAAPAAAA&#10;AAAAAAAAAAAAAAcCAABkcnMvZG93bnJldi54bWxQSwUGAAAAAAMAAwC3AAAA9gIAAAAA&#10;" strokecolor="#00ae9b [3208]" strokeweight="1.25pt">
                  <v:stroke joinstyle="miter"/>
                </v:line>
                <v:line id="Prava linija spajanja 51" o:spid="_x0000_s1058" style="position:absolute;flip:y;visibility:visible;mso-wrap-style:square" from="3352,56692" to="10366,589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essxQAAANsAAAAPAAAAZHJzL2Rvd25yZXYueG1sRI9BawIx&#10;FITvhf6H8ApeimZdaJ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BggessxQAAANsAAAAP&#10;AAAAAAAAAAAAAAAAAAcCAABkcnMvZG93bnJldi54bWxQSwUGAAAAAAMAAwC3AAAA+QIAAAAA&#10;" strokecolor="#00ae9b [3208]" strokeweight="1.25pt">
                  <v:stroke joinstyle="miter"/>
                </v:line>
                <v:line id="Prava linija spajanja 52" o:spid="_x0000_s1059" style="position:absolute;flip:y;visibility:visible;mso-wrap-style:square" from="2438,56464" to="9369,58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3VbxQAAANsAAAAPAAAAZHJzL2Rvd25yZXYueG1sRI9BawIx&#10;FITvQv9DeAUvUrMutJ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CQU3VbxQAAANsAAAAP&#10;AAAAAAAAAAAAAAAAAAcCAABkcnMvZG93bnJldi54bWxQSwUGAAAAAAMAAwC3AAAA+QIAAAAA&#10;" strokecolor="#00ae9b [3208]" strokeweight="1.25pt">
                  <v:stroke joinstyle="miter"/>
                </v:line>
                <v:line id="Prava linija spajanja 53" o:spid="_x0000_s1060" style="position:absolute;flip:y;visibility:visible;mso-wrap-style:square" from="1600,56083" to="8588,58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9DAxQAAANsAAAAPAAAAZHJzL2Rvd25yZXYueG1sRI9BawIx&#10;FITvBf9DeEIvRbPd0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D/H9DAxQAAANsAAAAP&#10;AAAAAAAAAAAAAAAAAAcCAABkcnMvZG93bnJldi54bWxQSwUGAAAAAAMAAwC3AAAA+QIAAAAA&#10;" strokecolor="#00ae9b [3208]" strokeweight="1.25pt">
                  <v:stroke joinstyle="miter"/>
                </v:line>
                <v:line id="Prava linija spajanja 54" o:spid="_x0000_s1061" style="position:absolute;flip:y;visibility:visible;mso-wrap-style:square" from="609,55854" to="7670,580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ki0xQAAANsAAAAPAAAAZHJzL2Rvd25yZXYueG1sRI9BawIx&#10;FITvBf9DeEIvRbNd2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Bw9ki0xQAAANsAAAAP&#10;AAAAAAAAAAAAAAAAAAcCAABkcnMvZG93bnJldi54bWxQSwUGAAAAAAMAAwC3AAAA+QIAAAAA&#10;" strokecolor="#00ae9b [3208]" strokeweight="1.25pt">
                  <v:stroke joinstyle="miter"/>
                </v:line>
                <v:line id="Prava linija spajanja 55" o:spid="_x0000_s1062" style="position:absolute;flip:y;visibility:visible;mso-wrap-style:square" from="152,55626" to="6661,576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u0vxQAAANsAAAAPAAAAZHJzL2Rvd25yZXYueG1sRI9BawIx&#10;FITvBf9DeEIvRbNdsM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fuu0vxQAAANsAAAAP&#10;AAAAAAAAAAAAAAAAAAcCAABkcnMvZG93bnJldi54bWxQSwUGAAAAAAMAAwC3AAAA+QIAAAAA&#10;" strokecolor="#00ae9b [3208]" strokeweight="1.25pt">
                  <v:stroke joinstyle="miter"/>
                </v:line>
                <v:line id="Prava linija spajanja 56" o:spid="_x0000_s1063" style="position:absolute;flip:y;visibility:visible;mso-wrap-style:square" from="152,55321" to="5867,5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HNY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" strokecolor="#00ae9b [3208]" strokeweight="1.25pt">
                  <v:stroke joinstyle="miter"/>
                </v:line>
                <v:shape id="Pravougaonik 5" o:spid="_x0000_s1064" style="position:absolute;top:48463;width:4387;height:7821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21,0;438721,641765;0,782177;0,0" o:connectangles="0,0,0,0,0" textboxrect="0,0,518795,1389207"/>
                  <v:textbox>
                    <w:txbxContent>
                      <w:p w14:paraId="1144686F" w14:textId="77777777" w:rsidR="0065760A" w:rsidRDefault="0065760A" w:rsidP="0065760A"/>
                    </w:txbxContent>
                  </v:textbox>
                </v:shape>
                <v:shape id="Pravougaonik 5" o:spid="_x0000_s1065" style="position:absolute;left:4724;top:48463;width:6672;height:8503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79FFCFD6" w14:textId="77777777" w:rsidR="0065760A" w:rsidRDefault="0065760A" w:rsidP="0065760A"/>
                    </w:txbxContent>
                  </v:textbox>
                </v:shape>
                <v:shape id="Pravougaonik 5" o:spid="_x0000_s1066" style="position:absolute;left:11734;top:48463;width:6672;height:8503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3FD1801C" w14:textId="77777777" w:rsidR="0065760A" w:rsidRDefault="0065760A" w:rsidP="0065760A"/>
                    </w:txbxContent>
                  </v:textbox>
                </v:shape>
                <v:line id="Prava linija spajanja 57" o:spid="_x0000_s1067" style="position:absolute;flip:y;visibility:visible;mso-wrap-style:square" from="76,55016" to="5080,56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" strokecolor="#00ae9b [3208]" strokeweight="1.25pt">
                  <v:stroke joinstyle="miter"/>
                </v:line>
                <v:shape id="Pravougaonik 5" o:spid="_x0000_s1068" style="position:absolute;left:4876;top:57302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EA54508" w14:textId="77777777" w:rsidR="0065760A" w:rsidRDefault="0065760A" w:rsidP="0065760A"/>
                    </w:txbxContent>
                  </v:textbox>
                </v:shape>
                <v:shape id="Pravougaonik 5" o:spid="_x0000_s1069" style="position:absolute;top:58140;width:4492;height:9828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37;449254,0;449254,840139;0,982800;0,133037" o:connectangles="0,0,0,0,0" textboxrect="0,0,530643,1746014"/>
                  <v:textbox>
                    <w:txbxContent>
                      <w:p w14:paraId="0B4A2C23" w14:textId="77777777" w:rsidR="0065760A" w:rsidRDefault="0065760A" w:rsidP="0065760A"/>
                    </w:txbxContent>
                  </v:textbox>
                </v:shape>
                <v:shape id="Pravougaonik 5" o:spid="_x0000_s1070" style="position:absolute;left:4876;top:66217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110F8F8" w14:textId="77777777" w:rsidR="0065760A" w:rsidRDefault="0065760A" w:rsidP="0065760A"/>
                    </w:txbxContent>
                  </v:textbox>
                </v:shape>
                <v:shape id="Pravougaonik 5" o:spid="_x0000_s1071" style="position:absolute;top:66903;width:4462;height:9942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474;446276,0;446276,851569;0,994228;0,144474" o:connectangles="0,0,0,0,0" textboxrect="0,0,527126,1766336"/>
                  <v:textbox>
                    <w:txbxContent>
                      <w:p w14:paraId="7C4727DE" w14:textId="77777777" w:rsidR="0065760A" w:rsidRDefault="0065760A" w:rsidP="0065760A"/>
                    </w:txbxContent>
                  </v:textbox>
                </v:shape>
                <v:shape id="Pravougaonik 21" o:spid="_x0000_s1072" style="position:absolute;left:1127;top:52835;width:8579;height:8551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" path="m,742724l216234,327193,857790,,535520,629678,110869,855154,,742724xe" filled="f" strokecolor="#f4e4de [3209]" strokeweight="2pt">
                  <v:stroke joinstyle="miter"/>
                  <v:path arrowok="t" o:connecttype="custom" o:connectlocs="0,742702;216273,327183;857945,0;535617,629660;110889,855129;0,742702" o:connectangles="0,0,0,0,0,0"/>
                </v:shape>
                <v:shape id="Pravougaonik 36" o:spid="_x0000_s1073" style="position:absolute;left:61264;top:80251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Prava linija spajanja 64" o:spid="_x0000_s1074" style="position:absolute;flip:y;visibility:visible;mso-wrap-style:square" from="65151,84658" to="71875,867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oIJxQAAANsAAAAPAAAAZHJzL2Rvd25yZXYueG1sRI9BawIx&#10;FITvQv9DeIVepGa7i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C+moIJxQAAANsAAAAP&#10;AAAAAAAAAAAAAAAAAAcCAABkcnMvZG93bnJldi54bWxQSwUGAAAAAAMAAwC3AAAA+QIAAAAA&#10;" strokecolor="#00ae9b [3208]" strokeweight="1.25pt">
                  <v:stroke joinstyle="miter"/>
                </v:line>
                <v:line id="Prava linija spajanja 65" o:spid="_x0000_s1075" style="position:absolute;flip:y;visibility:visible;mso-wrap-style:square" from="64160,84277" to="71092,864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ieS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DR1ieSxQAAANsAAAAP&#10;AAAAAAAAAAAAAAAAAAcCAABkcnMvZG93bnJldi54bWxQSwUGAAAAAAMAAwC3AAAA+QIAAAAA&#10;" strokecolor="#00ae9b [3208]" strokeweight="1.25pt">
                  <v:stroke joinstyle="miter"/>
                </v:line>
                <v:line id="Prava linija spajanja 66" o:spid="_x0000_s1076" style="position:absolute;flip:y;visibility:visible;mso-wrap-style:square" from="63322,83972" to="70355,86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" strokecolor="#00ae9b [3208]" strokeweight="1.25pt">
                  <v:stroke joinstyle="miter"/>
                </v:line>
                <v:line id="Prava linija spajanja 67" o:spid="_x0000_s1077" style="position:absolute;flip:y;visibility:visible;mso-wrap-style:square" from="62255,83743" to="69440,8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" strokecolor="#00ae9b [3208]" strokeweight="1.25pt">
                  <v:stroke joinstyle="miter"/>
                </v:line>
                <v:line id="Prava linija spajanja 68" o:spid="_x0000_s1078" style="position:absolute;flip:y;visibility:visible;mso-wrap-style:square" from="61341,83439" to="68500,85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" strokecolor="#00ae9b [3208]" strokeweight="1.25pt">
                  <v:stroke joinstyle="miter"/>
                </v:line>
                <v:line id="Prava linija spajanja 69" o:spid="_x0000_s1079" style="position:absolute;flip:y;visibility:visible;mso-wrap-style:square" from="60579,83134" to="67719,85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" strokecolor="#00ae9b [3208]" strokeweight="1.25pt">
                  <v:stroke joinstyle="miter"/>
                </v:line>
                <v:line id="Prava linija spajanja 63" o:spid="_x0000_s1080" style="position:absolute;flip:y;visibility:visible;mso-wrap-style:square" from="66217,84963" to="72717,87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xp9xQAAANsAAAAPAAAAZHJzL2Rvd25yZXYueG1sRI9BawIx&#10;FITvQv9DeIVepGa7gp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Axcxp9xQAAANsAAAAP&#10;AAAAAAAAAAAAAAAAAAcCAABkcnMvZG93bnJldi54bWxQSwUGAAAAAAMAAwC3AAAA+QIAAAAA&#10;" strokecolor="#00ae9b [3208]" strokeweight="1.25pt">
                  <v:stroke joinstyle="miter"/>
                </v:line>
                <v:line id="Prava linija spajanja 70" o:spid="_x0000_s1081" style="position:absolute;flip:y;visibility:visible;mso-wrap-style:square" from="59512,82829" to="66985,85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" strokecolor="#00ae9b [3208]" strokeweight="1.25pt">
                  <v:stroke joinstyle="miter"/>
                </v:line>
                <v:shape id="Pravougaonik 5" o:spid="_x0000_s1082" style="position:absolute;left:66522;top:85344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119ED88C" w14:textId="77777777" w:rsidR="0065760A" w:rsidRDefault="0065760A" w:rsidP="0065760A"/>
                    </w:txbxContent>
                  </v:textbox>
                </v:shape>
                <v:shape id="Pravougaonik 5" o:spid="_x0000_s1083" style="position:absolute;left:59512;top:85420;width:6666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3D1C7797" w14:textId="77777777" w:rsidR="0065760A" w:rsidRDefault="0065760A" w:rsidP="0065760A"/>
                    </w:txbxContent>
                  </v:textbox>
                </v:shape>
                <v:shape id="Pravougaonik 5" o:spid="_x0000_s1084" style="position:absolute;left:67284;top:94259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035E1F36" w14:textId="77777777" w:rsidR="0065760A" w:rsidRDefault="0065760A" w:rsidP="0065760A"/>
                    </w:txbxContent>
                  </v:textbox>
                </v:shape>
                <v:shape id="Pravougaonik 5" o:spid="_x0000_s1085" style="position:absolute;left:53873;top:94259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49DA2847" w14:textId="77777777" w:rsidR="0065760A" w:rsidRDefault="0065760A" w:rsidP="0065760A"/>
                    </w:txbxContent>
                  </v:textbox>
                </v:shape>
                <w10:wrap anchory="margin"/>
                <w10:anchorlock/>
              </v:group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Tabela rasporeda"/>
      </w:tblPr>
      <w:tblGrid>
        <w:gridCol w:w="2613"/>
        <w:gridCol w:w="5944"/>
        <w:gridCol w:w="2635"/>
      </w:tblGrid>
      <w:tr w:rsidR="009F61C3" w:rsidRPr="00215C52" w14:paraId="475E6702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1EA31CD3" w14:textId="3C92D7E2" w:rsidR="009F61C3" w:rsidRPr="00215C52" w:rsidRDefault="00000000" w:rsidP="007C7CFE">
            <w:pPr>
              <w:pStyle w:val="Heading2"/>
              <w:rPr>
                <w:noProof/>
                <w:lang w:val="sr-Latn-RS"/>
              </w:rPr>
            </w:pPr>
            <w:sdt>
              <w:sdtPr>
                <w:rPr>
                  <w:noProof/>
                  <w:lang w:val="sr-Latn-RS"/>
                </w:rPr>
                <w:id w:val="1252385595"/>
                <w:placeholder>
                  <w:docPart w:val="3D6331F83E63437697EE51E856F70659"/>
                </w:placeholder>
                <w:temporary/>
                <w:showingPlcHdr/>
                <w15:appearance w15:val="hidden"/>
              </w:sdtPr>
              <w:sdtContent>
                <w:r w:rsidR="00113097" w:rsidRPr="00215C52">
                  <w:rPr>
                    <w:lang w:val="sr-Latn-RS" w:bidi="sr-Latn-CS"/>
                  </w:rPr>
                  <w:t>POSEBAN</w:t>
                </w:r>
              </w:sdtContent>
            </w:sdt>
          </w:p>
          <w:p w14:paraId="35ED43CB" w14:textId="6FDA9BF5" w:rsidR="009F61C3" w:rsidRPr="00215C52" w:rsidRDefault="00000000" w:rsidP="00113097">
            <w:pPr>
              <w:pStyle w:val="Heading1"/>
              <w:rPr>
                <w:lang w:val="sr-Latn-RS"/>
              </w:rPr>
            </w:pPr>
            <w:sdt>
              <w:sdtPr>
                <w:rPr>
                  <w:noProof/>
                  <w:lang w:val="sr-Latn-RS"/>
                </w:rPr>
                <w:id w:val="1033928471"/>
                <w:placeholder>
                  <w:docPart w:val="8626F17859C944E88D6CC2A587781451"/>
                </w:placeholder>
                <w:temporary/>
                <w:showingPlcHdr/>
                <w15:appearance w15:val="hidden"/>
              </w:sdtPr>
              <w:sdtContent>
                <w:r w:rsidR="00113097" w:rsidRPr="00215C52">
                  <w:rPr>
                    <w:lang w:val="sr-Latn-RS" w:bidi="sr-Latn-CS"/>
                  </w:rPr>
                  <w:t>POKLON ZA VAS</w:t>
                </w:r>
              </w:sdtContent>
            </w:sdt>
          </w:p>
          <w:p w14:paraId="55E182A9" w14:textId="1B59172F" w:rsidR="009F61C3" w:rsidRPr="00215C52" w:rsidRDefault="00000000" w:rsidP="0089097D">
            <w:pPr>
              <w:pStyle w:val="Heading3"/>
              <w:rPr>
                <w:lang w:val="sr-Latn-RS"/>
              </w:rPr>
            </w:pPr>
            <w:sdt>
              <w:sdtPr>
                <w:rPr>
                  <w:lang w:val="sr-Latn-RS"/>
                </w:rPr>
                <w:id w:val="-543136394"/>
                <w:placeholder>
                  <w:docPart w:val="18E19C50845C406591D1E4783D3443B2"/>
                </w:placeholder>
                <w:temporary/>
                <w:showingPlcHdr/>
                <w15:appearance w15:val="hidden"/>
              </w:sdtPr>
              <w:sdtContent>
                <w:r w:rsidR="00113097" w:rsidRPr="00215C52">
                  <w:rPr>
                    <w:lang w:val="sr-Latn-RS" w:bidi="sr-Latn-CS"/>
                  </w:rPr>
                  <w:t>Ovom poklon-čestitkom ostvarujete pravo na</w:t>
                </w:r>
              </w:sdtContent>
            </w:sdt>
          </w:p>
        </w:tc>
      </w:tr>
      <w:tr w:rsidR="009F61C3" w:rsidRPr="00215C52" w14:paraId="5F16E8BB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EED4DD2" w14:textId="77777777" w:rsidR="009F61C3" w:rsidRPr="00215C52" w:rsidRDefault="009F61C3" w:rsidP="00113097">
            <w:pPr>
              <w:rPr>
                <w:noProof/>
                <w:lang w:val="sr-Latn-RS"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00CF431E" w14:textId="76E8C4FC" w:rsidR="009F61C3" w:rsidRPr="00215C52" w:rsidRDefault="00000000" w:rsidP="00113097">
            <w:pPr>
              <w:rPr>
                <w:noProof/>
                <w:lang w:val="sr-Latn-RS"/>
              </w:rPr>
            </w:pPr>
            <w:sdt>
              <w:sdtPr>
                <w:rPr>
                  <w:noProof/>
                  <w:lang w:val="sr-Latn-RS"/>
                </w:rPr>
                <w:id w:val="1608306490"/>
                <w:placeholder>
                  <w:docPart w:val="D4F5F216E2DA4EC386FABF8B99F4E09E"/>
                </w:placeholder>
                <w:temporary/>
                <w:showingPlcHdr/>
                <w15:appearance w15:val="hidden"/>
              </w:sdtPr>
              <w:sdtContent>
                <w:r w:rsidR="00C55A28" w:rsidRPr="00215C52">
                  <w:rPr>
                    <w:noProof/>
                    <w:lang w:val="sr-Latn-RS" w:bidi="sr-Latn-CS"/>
                  </w:rPr>
                  <w:t xml:space="preserve">50 </w:t>
                </w:r>
                <w:r w:rsidR="00936A0E" w:rsidRPr="00215C52">
                  <w:rPr>
                    <w:noProof/>
                    <w:lang w:val="sr-Latn-RS" w:bidi="sr-Latn-CS"/>
                  </w:rPr>
                  <w:t>RSD</w:t>
                </w:r>
                <w:r w:rsidR="001111BE" w:rsidRPr="00215C52">
                  <w:rPr>
                    <w:noProof/>
                    <w:lang w:val="sr-Latn-RS" w:bidi="sr-Latn-CS"/>
                  </w:rPr>
                  <w:t xml:space="preserve"> </w:t>
                </w:r>
                <w:r w:rsidR="0053742D" w:rsidRPr="00215C52">
                  <w:rPr>
                    <w:noProof/>
                    <w:lang w:val="sr-Latn-RS" w:bidi="sr-Latn-CS"/>
                  </w:rPr>
                  <w:t>u pekari</w:t>
                </w:r>
                <w:r w:rsidR="001111BE" w:rsidRPr="00215C52">
                  <w:rPr>
                    <w:noProof/>
                    <w:lang w:val="sr-Latn-RS" w:bidi="sr-Latn-CS"/>
                  </w:rPr>
                  <w:t xml:space="preserve"> Foxery</w:t>
                </w:r>
              </w:sdtContent>
            </w:sdt>
          </w:p>
        </w:tc>
        <w:tc>
          <w:tcPr>
            <w:tcW w:w="2732" w:type="dxa"/>
            <w:vAlign w:val="center"/>
          </w:tcPr>
          <w:p w14:paraId="599FB606" w14:textId="00DD9016" w:rsidR="009F61C3" w:rsidRPr="00215C52" w:rsidRDefault="009F61C3" w:rsidP="00113097">
            <w:pPr>
              <w:rPr>
                <w:noProof/>
                <w:lang w:val="sr-Latn-RS"/>
              </w:rPr>
            </w:pPr>
          </w:p>
        </w:tc>
      </w:tr>
      <w:tr w:rsidR="001111BE" w:rsidRPr="00215C52" w14:paraId="4EF481E7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39446CFF" w14:textId="77777777" w:rsidR="001111BE" w:rsidRPr="00215C52" w:rsidRDefault="001111BE" w:rsidP="00113097">
            <w:pPr>
              <w:rPr>
                <w:noProof/>
                <w:sz w:val="18"/>
                <w:szCs w:val="18"/>
                <w:lang w:val="sr-Latn-RS"/>
              </w:rPr>
            </w:pPr>
          </w:p>
        </w:tc>
        <w:tc>
          <w:tcPr>
            <w:tcW w:w="6098" w:type="dxa"/>
            <w:vAlign w:val="center"/>
          </w:tcPr>
          <w:p w14:paraId="11165698" w14:textId="77777777" w:rsidR="001111BE" w:rsidRPr="00215C52" w:rsidRDefault="001111BE" w:rsidP="00113097">
            <w:pPr>
              <w:rPr>
                <w:noProof/>
                <w:sz w:val="18"/>
                <w:szCs w:val="18"/>
                <w:lang w:val="sr-Latn-RS"/>
              </w:rPr>
            </w:pPr>
          </w:p>
        </w:tc>
        <w:tc>
          <w:tcPr>
            <w:tcW w:w="2732" w:type="dxa"/>
            <w:vAlign w:val="center"/>
          </w:tcPr>
          <w:p w14:paraId="2104C489" w14:textId="106AD9C3" w:rsidR="001111BE" w:rsidRPr="00215C52" w:rsidRDefault="001111BE" w:rsidP="00113097">
            <w:pPr>
              <w:rPr>
                <w:noProof/>
                <w:sz w:val="18"/>
                <w:szCs w:val="18"/>
                <w:lang w:val="sr-Latn-RS"/>
              </w:rPr>
            </w:pPr>
          </w:p>
        </w:tc>
      </w:tr>
      <w:tr w:rsidR="001111BE" w:rsidRPr="00215C52" w14:paraId="0923CA69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D88FE87" w14:textId="77777777" w:rsidR="001111BE" w:rsidRPr="00215C52" w:rsidRDefault="001111BE" w:rsidP="00113097">
            <w:pPr>
              <w:rPr>
                <w:noProof/>
                <w:lang w:val="sr-Latn-RS"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1B996CA4" w14:textId="6C81F1A6" w:rsidR="001111BE" w:rsidRPr="00215C52" w:rsidRDefault="00000000" w:rsidP="00113097">
            <w:pPr>
              <w:rPr>
                <w:noProof/>
                <w:lang w:val="sr-Latn-RS"/>
              </w:rPr>
            </w:pPr>
            <w:sdt>
              <w:sdtPr>
                <w:rPr>
                  <w:rStyle w:val="Emphasis"/>
                  <w:lang w:val="sr-Latn-RS"/>
                </w:rPr>
                <w:id w:val="1306511627"/>
                <w:placeholder>
                  <w:docPart w:val="68FFEE22FCAA4D899E9D6C4084E7F5BF"/>
                </w:placeholder>
                <w:temporary/>
                <w:showingPlcHdr/>
                <w15:appearance w15:val="hidden"/>
              </w:sdtPr>
              <w:sdtContent>
                <w:r w:rsidR="001111BE" w:rsidRPr="00215C52">
                  <w:rPr>
                    <w:rStyle w:val="Emphasis"/>
                    <w:lang w:val="sr-Latn-RS" w:bidi="sr-Latn-CS"/>
                  </w:rPr>
                  <w:t>Za:</w:t>
                </w:r>
              </w:sdtContent>
            </w:sdt>
            <w:r w:rsidR="001111BE" w:rsidRPr="00215C52">
              <w:rPr>
                <w:noProof/>
                <w:lang w:val="sr-Latn-RS" w:bidi="sr-Latn-CS"/>
              </w:rPr>
              <w:t xml:space="preserve"> </w:t>
            </w:r>
            <w:sdt>
              <w:sdtPr>
                <w:rPr>
                  <w:noProof/>
                  <w:lang w:val="sr-Latn-RS"/>
                </w:rPr>
                <w:id w:val="1314290620"/>
                <w:placeholder>
                  <w:docPart w:val="B3481A8F9D9A4FEC9F48306971BD088B"/>
                </w:placeholder>
                <w:temporary/>
                <w:showingPlcHdr/>
                <w15:appearance w15:val="hidden"/>
              </w:sdtPr>
              <w:sdtContent>
                <w:r w:rsidR="001111BE" w:rsidRPr="00215C52">
                  <w:rPr>
                    <w:lang w:val="sr-Latn-RS" w:bidi="sr-Latn-CS"/>
                  </w:rPr>
                  <w:t>Aleksandru Martić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7E9A31F" w14:textId="19A62472" w:rsidR="001111BE" w:rsidRPr="00215C52" w:rsidRDefault="001111BE" w:rsidP="00113097">
            <w:pPr>
              <w:rPr>
                <w:noProof/>
                <w:lang w:val="sr-Latn-RS"/>
              </w:rPr>
            </w:pPr>
          </w:p>
        </w:tc>
      </w:tr>
      <w:tr w:rsidR="001111BE" w:rsidRPr="00215C52" w14:paraId="12097780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5105DF5A" w14:textId="77777777" w:rsidR="001111BE" w:rsidRPr="00215C52" w:rsidRDefault="001111BE" w:rsidP="00113097">
            <w:pPr>
              <w:rPr>
                <w:noProof/>
                <w:sz w:val="18"/>
                <w:szCs w:val="18"/>
                <w:lang w:val="sr-Latn-RS"/>
              </w:rPr>
            </w:pPr>
          </w:p>
        </w:tc>
        <w:tc>
          <w:tcPr>
            <w:tcW w:w="6098" w:type="dxa"/>
            <w:vAlign w:val="center"/>
          </w:tcPr>
          <w:p w14:paraId="69564DD8" w14:textId="77777777" w:rsidR="001111BE" w:rsidRPr="00215C52" w:rsidRDefault="001111BE" w:rsidP="00113097">
            <w:pPr>
              <w:rPr>
                <w:noProof/>
                <w:sz w:val="18"/>
                <w:szCs w:val="18"/>
                <w:lang w:val="sr-Latn-RS"/>
              </w:rPr>
            </w:pPr>
          </w:p>
        </w:tc>
        <w:tc>
          <w:tcPr>
            <w:tcW w:w="2732" w:type="dxa"/>
            <w:vAlign w:val="center"/>
          </w:tcPr>
          <w:p w14:paraId="2EF5429E" w14:textId="429DDDB0" w:rsidR="001111BE" w:rsidRPr="00215C52" w:rsidRDefault="001111BE" w:rsidP="00113097">
            <w:pPr>
              <w:rPr>
                <w:noProof/>
                <w:sz w:val="18"/>
                <w:szCs w:val="18"/>
                <w:lang w:val="sr-Latn-RS"/>
              </w:rPr>
            </w:pPr>
          </w:p>
        </w:tc>
      </w:tr>
      <w:tr w:rsidR="001111BE" w:rsidRPr="00215C52" w14:paraId="24453711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F54F80D" w14:textId="77777777" w:rsidR="001111BE" w:rsidRPr="00215C52" w:rsidRDefault="001111BE" w:rsidP="00113097">
            <w:pPr>
              <w:rPr>
                <w:noProof/>
                <w:lang w:val="sr-Latn-RS"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59BD060E" w14:textId="48D33611" w:rsidR="001111BE" w:rsidRPr="00215C52" w:rsidRDefault="00000000" w:rsidP="00113097">
            <w:pPr>
              <w:rPr>
                <w:noProof/>
                <w:lang w:val="sr-Latn-RS"/>
              </w:rPr>
            </w:pPr>
            <w:sdt>
              <w:sdtPr>
                <w:rPr>
                  <w:rStyle w:val="Emphasis"/>
                  <w:lang w:val="sr-Latn-RS"/>
                </w:rPr>
                <w:id w:val="755555082"/>
                <w:placeholder>
                  <w:docPart w:val="74360EC232BA4512B4F061C15385B835"/>
                </w:placeholder>
                <w:temporary/>
                <w:showingPlcHdr/>
                <w15:appearance w15:val="hidden"/>
              </w:sdtPr>
              <w:sdtContent>
                <w:r w:rsidR="001111BE" w:rsidRPr="00215C52">
                  <w:rPr>
                    <w:rStyle w:val="Emphasis"/>
                    <w:lang w:val="sr-Latn-RS" w:bidi="sr-Latn-CS"/>
                  </w:rPr>
                  <w:t>Od:</w:t>
                </w:r>
              </w:sdtContent>
            </w:sdt>
            <w:r w:rsidR="001111BE" w:rsidRPr="00215C52">
              <w:rPr>
                <w:noProof/>
                <w:lang w:val="sr-Latn-RS" w:bidi="sr-Latn-CS"/>
              </w:rPr>
              <w:t xml:space="preserve"> </w:t>
            </w:r>
            <w:sdt>
              <w:sdtPr>
                <w:rPr>
                  <w:noProof/>
                  <w:lang w:val="sr-Latn-RS"/>
                </w:rPr>
                <w:id w:val="1476101786"/>
                <w:placeholder>
                  <w:docPart w:val="4E5967A1A0FF46C4A20005D4C7874B49"/>
                </w:placeholder>
                <w:temporary/>
                <w:showingPlcHdr/>
                <w15:appearance w15:val="hidden"/>
              </w:sdtPr>
              <w:sdtContent>
                <w:r w:rsidR="001111BE" w:rsidRPr="00215C52">
                  <w:rPr>
                    <w:lang w:val="sr-Latn-RS" w:bidi="sr-Latn-CS"/>
                  </w:rPr>
                  <w:t>Danila Belića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39E202D" w14:textId="77777777" w:rsidR="001111BE" w:rsidRPr="00215C52" w:rsidRDefault="001111BE" w:rsidP="00113097">
            <w:pPr>
              <w:rPr>
                <w:noProof/>
                <w:lang w:val="sr-Latn-RS"/>
              </w:rPr>
            </w:pPr>
          </w:p>
        </w:tc>
      </w:tr>
      <w:tr w:rsidR="001111BE" w:rsidRPr="00215C52" w14:paraId="494EC0A3" w14:textId="77777777" w:rsidTr="003355A9">
        <w:trPr>
          <w:trHeight w:val="1199"/>
        </w:trPr>
        <w:tc>
          <w:tcPr>
            <w:tcW w:w="2696" w:type="dxa"/>
          </w:tcPr>
          <w:p w14:paraId="339DC6E2" w14:textId="2E074734" w:rsidR="001111BE" w:rsidRPr="00215C52" w:rsidRDefault="001111BE" w:rsidP="00124389">
            <w:pPr>
              <w:rPr>
                <w:noProof/>
                <w:lang w:val="sr-Latn-RS"/>
              </w:rPr>
            </w:pPr>
          </w:p>
        </w:tc>
        <w:tc>
          <w:tcPr>
            <w:tcW w:w="6098" w:type="dxa"/>
          </w:tcPr>
          <w:p w14:paraId="46E39BFA" w14:textId="2E10782D" w:rsidR="001111BE" w:rsidRPr="00215C52" w:rsidRDefault="001111BE" w:rsidP="00124389">
            <w:pPr>
              <w:rPr>
                <w:noProof/>
                <w:lang w:val="sr-Latn-RS"/>
              </w:rPr>
            </w:pPr>
          </w:p>
        </w:tc>
        <w:tc>
          <w:tcPr>
            <w:tcW w:w="2732" w:type="dxa"/>
          </w:tcPr>
          <w:p w14:paraId="24E3916D" w14:textId="3855BCCB" w:rsidR="001111BE" w:rsidRPr="00215C52" w:rsidRDefault="001111BE" w:rsidP="00124389">
            <w:pPr>
              <w:rPr>
                <w:noProof/>
                <w:lang w:val="sr-Latn-RS"/>
              </w:rPr>
            </w:pPr>
          </w:p>
        </w:tc>
      </w:tr>
      <w:tr w:rsidR="00113097" w:rsidRPr="00215C52" w14:paraId="3107F061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4353CF70" w14:textId="078E2167" w:rsidR="00113097" w:rsidRPr="00215C52" w:rsidRDefault="00000000" w:rsidP="00124389">
            <w:pPr>
              <w:pStyle w:val="Heading2"/>
              <w:rPr>
                <w:noProof/>
                <w:lang w:val="sr-Latn-RS"/>
              </w:rPr>
            </w:pPr>
            <w:sdt>
              <w:sdtPr>
                <w:rPr>
                  <w:noProof/>
                  <w:lang w:val="sr-Latn-RS"/>
                </w:rPr>
                <w:id w:val="1617108777"/>
                <w:placeholder>
                  <w:docPart w:val="62E3136BE6B14E58B6DB0904018A80EF"/>
                </w:placeholder>
                <w:temporary/>
                <w:showingPlcHdr/>
                <w15:appearance w15:val="hidden"/>
              </w:sdtPr>
              <w:sdtContent>
                <w:r w:rsidR="00113097" w:rsidRPr="00215C52">
                  <w:rPr>
                    <w:lang w:val="sr-Latn-RS" w:bidi="sr-Latn-CS"/>
                  </w:rPr>
                  <w:t>POSEBAN</w:t>
                </w:r>
              </w:sdtContent>
            </w:sdt>
          </w:p>
          <w:p w14:paraId="0149C56C" w14:textId="27C43FC3" w:rsidR="00113097" w:rsidRPr="00215C52" w:rsidRDefault="00000000" w:rsidP="00124389">
            <w:pPr>
              <w:pStyle w:val="Heading1"/>
              <w:rPr>
                <w:lang w:val="sr-Latn-RS"/>
              </w:rPr>
            </w:pPr>
            <w:sdt>
              <w:sdtPr>
                <w:rPr>
                  <w:noProof/>
                  <w:lang w:val="sr-Latn-RS"/>
                </w:rPr>
                <w:id w:val="-1470434307"/>
                <w:placeholder>
                  <w:docPart w:val="C0C9EF9C157E44C790ED3FD7735EEDB6"/>
                </w:placeholder>
                <w:temporary/>
                <w:showingPlcHdr/>
                <w15:appearance w15:val="hidden"/>
              </w:sdtPr>
              <w:sdtContent>
                <w:r w:rsidR="00113097" w:rsidRPr="00215C52">
                  <w:rPr>
                    <w:lang w:val="sr-Latn-RS" w:bidi="sr-Latn-CS"/>
                  </w:rPr>
                  <w:t>POKLON ZA VAS</w:t>
                </w:r>
              </w:sdtContent>
            </w:sdt>
          </w:p>
          <w:p w14:paraId="06276986" w14:textId="77777777" w:rsidR="00113097" w:rsidRPr="00215C52" w:rsidRDefault="00000000" w:rsidP="0089097D">
            <w:pPr>
              <w:pStyle w:val="Heading3"/>
              <w:rPr>
                <w:lang w:val="sr-Latn-RS"/>
              </w:rPr>
            </w:pPr>
            <w:sdt>
              <w:sdtPr>
                <w:rPr>
                  <w:lang w:val="sr-Latn-RS"/>
                </w:rPr>
                <w:id w:val="-1898111098"/>
                <w:placeholder>
                  <w:docPart w:val="14EFE768AD3E4BF891DEDEF950B08736"/>
                </w:placeholder>
                <w:temporary/>
                <w:showingPlcHdr/>
                <w15:appearance w15:val="hidden"/>
              </w:sdtPr>
              <w:sdtContent>
                <w:r w:rsidR="00113097" w:rsidRPr="00215C52">
                  <w:rPr>
                    <w:lang w:val="sr-Latn-RS" w:bidi="sr-Latn-CS"/>
                  </w:rPr>
                  <w:t>Ovom poklon-čestitkom ostvarujete pravo na</w:t>
                </w:r>
              </w:sdtContent>
            </w:sdt>
          </w:p>
        </w:tc>
      </w:tr>
      <w:tr w:rsidR="00113097" w:rsidRPr="00215C52" w14:paraId="2B9C4F98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189D8F24" w14:textId="77777777" w:rsidR="00113097" w:rsidRPr="00215C52" w:rsidRDefault="00113097" w:rsidP="00124389">
            <w:pPr>
              <w:rPr>
                <w:noProof/>
                <w:lang w:val="sr-Latn-RS"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6F8920B8" w14:textId="52C8CCCC" w:rsidR="00113097" w:rsidRPr="00215C52" w:rsidRDefault="00000000" w:rsidP="00124389">
            <w:pPr>
              <w:rPr>
                <w:noProof/>
                <w:lang w:val="sr-Latn-RS"/>
              </w:rPr>
            </w:pPr>
            <w:sdt>
              <w:sdtPr>
                <w:rPr>
                  <w:noProof/>
                  <w:lang w:val="sr-Latn-RS"/>
                </w:rPr>
                <w:id w:val="-1445541484"/>
                <w:placeholder>
                  <w:docPart w:val="43D40489CB9B4F8FA4494AEDA3150F48"/>
                </w:placeholder>
                <w:temporary/>
                <w:showingPlcHdr/>
                <w15:appearance w15:val="hidden"/>
              </w:sdtPr>
              <w:sdtContent>
                <w:r w:rsidR="00C55A28" w:rsidRPr="00215C52">
                  <w:rPr>
                    <w:noProof/>
                    <w:lang w:val="sr-Latn-RS" w:bidi="sr-Latn-CS"/>
                  </w:rPr>
                  <w:t xml:space="preserve">50 </w:t>
                </w:r>
                <w:r w:rsidR="00936A0E" w:rsidRPr="00215C52">
                  <w:rPr>
                    <w:noProof/>
                    <w:lang w:val="sr-Latn-RS" w:bidi="sr-Latn-CS"/>
                  </w:rPr>
                  <w:t>RSD</w:t>
                </w:r>
                <w:r w:rsidR="00113097" w:rsidRPr="00215C52">
                  <w:rPr>
                    <w:noProof/>
                    <w:lang w:val="sr-Latn-RS" w:bidi="sr-Latn-CS"/>
                  </w:rPr>
                  <w:t xml:space="preserve"> </w:t>
                </w:r>
                <w:r w:rsidR="0053742D" w:rsidRPr="00215C52">
                  <w:rPr>
                    <w:noProof/>
                    <w:lang w:val="sr-Latn-RS" w:bidi="sr-Latn-CS"/>
                  </w:rPr>
                  <w:t>u pekari</w:t>
                </w:r>
                <w:r w:rsidR="00113097" w:rsidRPr="00215C52">
                  <w:rPr>
                    <w:noProof/>
                    <w:lang w:val="sr-Latn-RS" w:bidi="sr-Latn-CS"/>
                  </w:rPr>
                  <w:t xml:space="preserve"> Foxery</w:t>
                </w:r>
              </w:sdtContent>
            </w:sdt>
          </w:p>
        </w:tc>
        <w:tc>
          <w:tcPr>
            <w:tcW w:w="2732" w:type="dxa"/>
            <w:vAlign w:val="center"/>
          </w:tcPr>
          <w:p w14:paraId="7AB923B8" w14:textId="77777777" w:rsidR="00113097" w:rsidRPr="00215C52" w:rsidRDefault="00113097" w:rsidP="00124389">
            <w:pPr>
              <w:rPr>
                <w:noProof/>
                <w:lang w:val="sr-Latn-RS"/>
              </w:rPr>
            </w:pPr>
          </w:p>
        </w:tc>
      </w:tr>
      <w:tr w:rsidR="00113097" w:rsidRPr="00215C52" w14:paraId="72022800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26A6368A" w14:textId="77777777" w:rsidR="00113097" w:rsidRPr="00215C52" w:rsidRDefault="00113097" w:rsidP="00124389">
            <w:pPr>
              <w:rPr>
                <w:noProof/>
                <w:sz w:val="18"/>
                <w:szCs w:val="18"/>
                <w:lang w:val="sr-Latn-RS"/>
              </w:rPr>
            </w:pPr>
          </w:p>
        </w:tc>
        <w:tc>
          <w:tcPr>
            <w:tcW w:w="6098" w:type="dxa"/>
            <w:vAlign w:val="center"/>
          </w:tcPr>
          <w:p w14:paraId="51870813" w14:textId="77777777" w:rsidR="00113097" w:rsidRPr="00215C52" w:rsidRDefault="00113097" w:rsidP="00124389">
            <w:pPr>
              <w:rPr>
                <w:noProof/>
                <w:sz w:val="18"/>
                <w:szCs w:val="18"/>
                <w:lang w:val="sr-Latn-RS"/>
              </w:rPr>
            </w:pPr>
          </w:p>
        </w:tc>
        <w:tc>
          <w:tcPr>
            <w:tcW w:w="2732" w:type="dxa"/>
            <w:vAlign w:val="center"/>
          </w:tcPr>
          <w:p w14:paraId="444DA6BB" w14:textId="2D101E7C" w:rsidR="00113097" w:rsidRPr="00215C52" w:rsidRDefault="00113097" w:rsidP="00124389">
            <w:pPr>
              <w:rPr>
                <w:noProof/>
                <w:sz w:val="18"/>
                <w:szCs w:val="18"/>
                <w:lang w:val="sr-Latn-RS"/>
              </w:rPr>
            </w:pPr>
          </w:p>
        </w:tc>
      </w:tr>
      <w:tr w:rsidR="00113097" w:rsidRPr="00215C52" w14:paraId="302BF9D3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7C5808F" w14:textId="77777777" w:rsidR="00113097" w:rsidRPr="00215C52" w:rsidRDefault="00113097" w:rsidP="00124389">
            <w:pPr>
              <w:rPr>
                <w:noProof/>
                <w:lang w:val="sr-Latn-RS"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4EE1D1D4" w14:textId="77777777" w:rsidR="00113097" w:rsidRPr="00215C52" w:rsidRDefault="00000000" w:rsidP="00124389">
            <w:pPr>
              <w:rPr>
                <w:noProof/>
                <w:lang w:val="sr-Latn-RS"/>
              </w:rPr>
            </w:pPr>
            <w:sdt>
              <w:sdtPr>
                <w:rPr>
                  <w:rStyle w:val="Emphasis"/>
                  <w:lang w:val="sr-Latn-RS"/>
                </w:rPr>
                <w:id w:val="-1515910637"/>
                <w:placeholder>
                  <w:docPart w:val="C55534FB2E234094A55FB165493FCE9D"/>
                </w:placeholder>
                <w:temporary/>
                <w:showingPlcHdr/>
                <w15:appearance w15:val="hidden"/>
              </w:sdtPr>
              <w:sdtContent>
                <w:r w:rsidR="00113097" w:rsidRPr="00215C52">
                  <w:rPr>
                    <w:rStyle w:val="Emphasis"/>
                    <w:lang w:val="sr-Latn-RS" w:bidi="sr-Latn-CS"/>
                  </w:rPr>
                  <w:t>Za:</w:t>
                </w:r>
              </w:sdtContent>
            </w:sdt>
            <w:r w:rsidR="00113097" w:rsidRPr="00215C52">
              <w:rPr>
                <w:noProof/>
                <w:lang w:val="sr-Latn-RS" w:bidi="sr-Latn-CS"/>
              </w:rPr>
              <w:t xml:space="preserve"> </w:t>
            </w:r>
            <w:sdt>
              <w:sdtPr>
                <w:rPr>
                  <w:noProof/>
                  <w:lang w:val="sr-Latn-RS"/>
                </w:rPr>
                <w:id w:val="-766388184"/>
                <w:placeholder>
                  <w:docPart w:val="C6330265204449A2B96C973CACCC652B"/>
                </w:placeholder>
                <w:temporary/>
                <w:showingPlcHdr/>
                <w15:appearance w15:val="hidden"/>
              </w:sdtPr>
              <w:sdtContent>
                <w:r w:rsidR="00113097" w:rsidRPr="00215C52">
                  <w:rPr>
                    <w:lang w:val="sr-Latn-RS" w:bidi="sr-Latn-CS"/>
                  </w:rPr>
                  <w:t>Aleksandru Martić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83B90BA" w14:textId="486FC521" w:rsidR="00113097" w:rsidRPr="00215C52" w:rsidRDefault="00113097" w:rsidP="00124389">
            <w:pPr>
              <w:rPr>
                <w:noProof/>
                <w:lang w:val="sr-Latn-RS"/>
              </w:rPr>
            </w:pPr>
          </w:p>
        </w:tc>
      </w:tr>
      <w:tr w:rsidR="00113097" w:rsidRPr="00215C52" w14:paraId="03023FAC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221BEDB8" w14:textId="77777777" w:rsidR="00113097" w:rsidRPr="00215C52" w:rsidRDefault="00113097" w:rsidP="00124389">
            <w:pPr>
              <w:rPr>
                <w:noProof/>
                <w:sz w:val="18"/>
                <w:szCs w:val="18"/>
                <w:lang w:val="sr-Latn-RS"/>
              </w:rPr>
            </w:pPr>
          </w:p>
        </w:tc>
        <w:tc>
          <w:tcPr>
            <w:tcW w:w="6098" w:type="dxa"/>
            <w:vAlign w:val="center"/>
          </w:tcPr>
          <w:p w14:paraId="247B6C0F" w14:textId="77777777" w:rsidR="00113097" w:rsidRPr="00215C52" w:rsidRDefault="00113097" w:rsidP="00124389">
            <w:pPr>
              <w:rPr>
                <w:noProof/>
                <w:sz w:val="18"/>
                <w:szCs w:val="18"/>
                <w:lang w:val="sr-Latn-RS"/>
              </w:rPr>
            </w:pPr>
          </w:p>
        </w:tc>
        <w:tc>
          <w:tcPr>
            <w:tcW w:w="2732" w:type="dxa"/>
            <w:vAlign w:val="center"/>
          </w:tcPr>
          <w:p w14:paraId="2DED487A" w14:textId="43735720" w:rsidR="00113097" w:rsidRPr="00215C52" w:rsidRDefault="00113097" w:rsidP="00124389">
            <w:pPr>
              <w:rPr>
                <w:noProof/>
                <w:sz w:val="18"/>
                <w:szCs w:val="18"/>
                <w:lang w:val="sr-Latn-RS"/>
              </w:rPr>
            </w:pPr>
          </w:p>
        </w:tc>
      </w:tr>
      <w:tr w:rsidR="00113097" w:rsidRPr="00215C52" w14:paraId="1625ADCD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08516AAD" w14:textId="77777777" w:rsidR="00113097" w:rsidRPr="00215C52" w:rsidRDefault="00113097" w:rsidP="00124389">
            <w:pPr>
              <w:rPr>
                <w:noProof/>
                <w:lang w:val="sr-Latn-RS"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36762360" w14:textId="77777777" w:rsidR="00113097" w:rsidRPr="00215C52" w:rsidRDefault="00000000" w:rsidP="00124389">
            <w:pPr>
              <w:rPr>
                <w:noProof/>
                <w:lang w:val="sr-Latn-RS"/>
              </w:rPr>
            </w:pPr>
            <w:sdt>
              <w:sdtPr>
                <w:rPr>
                  <w:rStyle w:val="Emphasis"/>
                  <w:lang w:val="sr-Latn-RS"/>
                </w:rPr>
                <w:id w:val="-549374823"/>
                <w:placeholder>
                  <w:docPart w:val="A075C4359FC94BCCAE3252570B6BB3D9"/>
                </w:placeholder>
                <w:temporary/>
                <w:showingPlcHdr/>
                <w15:appearance w15:val="hidden"/>
              </w:sdtPr>
              <w:sdtContent>
                <w:r w:rsidR="00113097" w:rsidRPr="00215C52">
                  <w:rPr>
                    <w:rStyle w:val="Emphasis"/>
                    <w:lang w:val="sr-Latn-RS" w:bidi="sr-Latn-CS"/>
                  </w:rPr>
                  <w:t>Od:</w:t>
                </w:r>
              </w:sdtContent>
            </w:sdt>
            <w:r w:rsidR="00113097" w:rsidRPr="00215C52">
              <w:rPr>
                <w:noProof/>
                <w:lang w:val="sr-Latn-RS" w:bidi="sr-Latn-CS"/>
              </w:rPr>
              <w:t xml:space="preserve"> </w:t>
            </w:r>
            <w:sdt>
              <w:sdtPr>
                <w:rPr>
                  <w:noProof/>
                  <w:lang w:val="sr-Latn-RS"/>
                </w:rPr>
                <w:id w:val="463235602"/>
                <w:placeholder>
                  <w:docPart w:val="A7B73012CD9142B495B5CD11E47BF942"/>
                </w:placeholder>
                <w:temporary/>
                <w:showingPlcHdr/>
                <w15:appearance w15:val="hidden"/>
              </w:sdtPr>
              <w:sdtContent>
                <w:r w:rsidR="00113097" w:rsidRPr="00215C52">
                  <w:rPr>
                    <w:lang w:val="sr-Latn-RS" w:bidi="sr-Latn-CS"/>
                  </w:rPr>
                  <w:t>Danila Belića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D37F101" w14:textId="77777777" w:rsidR="00113097" w:rsidRPr="00215C52" w:rsidRDefault="00113097" w:rsidP="00124389">
            <w:pPr>
              <w:rPr>
                <w:noProof/>
                <w:lang w:val="sr-Latn-RS"/>
              </w:rPr>
            </w:pPr>
          </w:p>
        </w:tc>
      </w:tr>
    </w:tbl>
    <w:p w14:paraId="30E28789" w14:textId="4B420B06" w:rsidR="009F61C3" w:rsidRPr="00215C52" w:rsidRDefault="009F61C3">
      <w:pPr>
        <w:rPr>
          <w:lang w:val="sr-Latn-RS"/>
        </w:rPr>
      </w:pPr>
    </w:p>
    <w:sectPr w:rsidR="009F61C3" w:rsidRPr="00215C52" w:rsidSect="00A303BD">
      <w:pgSz w:w="11906" w:h="16838" w:code="9"/>
      <w:pgMar w:top="113" w:right="357" w:bottom="113" w:left="35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2D947F" w14:textId="77777777" w:rsidR="005433D9" w:rsidRDefault="005433D9" w:rsidP="009F61C3">
      <w:r>
        <w:separator/>
      </w:r>
    </w:p>
  </w:endnote>
  <w:endnote w:type="continuationSeparator" w:id="0">
    <w:p w14:paraId="602C3128" w14:textId="77777777" w:rsidR="005433D9" w:rsidRDefault="005433D9" w:rsidP="009F61C3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altName w:val="Calibri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10EB5D" w14:textId="77777777" w:rsidR="005433D9" w:rsidRDefault="005433D9" w:rsidP="009F61C3">
      <w:r>
        <w:separator/>
      </w:r>
    </w:p>
  </w:footnote>
  <w:footnote w:type="continuationSeparator" w:id="0">
    <w:p w14:paraId="565DB538" w14:textId="77777777" w:rsidR="005433D9" w:rsidRDefault="005433D9" w:rsidP="009F61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1D13E4"/>
    <w:rsid w:val="0005307B"/>
    <w:rsid w:val="000636A3"/>
    <w:rsid w:val="000726FD"/>
    <w:rsid w:val="0008402D"/>
    <w:rsid w:val="000C4A3D"/>
    <w:rsid w:val="001111BE"/>
    <w:rsid w:val="00113097"/>
    <w:rsid w:val="00121D53"/>
    <w:rsid w:val="00132C25"/>
    <w:rsid w:val="001620CB"/>
    <w:rsid w:val="001D13E4"/>
    <w:rsid w:val="001F7DD8"/>
    <w:rsid w:val="00215C52"/>
    <w:rsid w:val="00267552"/>
    <w:rsid w:val="002E21DF"/>
    <w:rsid w:val="00315A08"/>
    <w:rsid w:val="003355A9"/>
    <w:rsid w:val="00387368"/>
    <w:rsid w:val="00441C18"/>
    <w:rsid w:val="0047370B"/>
    <w:rsid w:val="004A16A6"/>
    <w:rsid w:val="004B7353"/>
    <w:rsid w:val="004E7FD5"/>
    <w:rsid w:val="0053742D"/>
    <w:rsid w:val="005433D9"/>
    <w:rsid w:val="00592F4D"/>
    <w:rsid w:val="005A5740"/>
    <w:rsid w:val="005D5440"/>
    <w:rsid w:val="005D5534"/>
    <w:rsid w:val="00604217"/>
    <w:rsid w:val="00606292"/>
    <w:rsid w:val="00616444"/>
    <w:rsid w:val="00651BB1"/>
    <w:rsid w:val="0065760A"/>
    <w:rsid w:val="00697A73"/>
    <w:rsid w:val="006F74A4"/>
    <w:rsid w:val="00714B8D"/>
    <w:rsid w:val="00734ACE"/>
    <w:rsid w:val="007A0C17"/>
    <w:rsid w:val="007C7CFE"/>
    <w:rsid w:val="007E5F0B"/>
    <w:rsid w:val="008006D1"/>
    <w:rsid w:val="00804119"/>
    <w:rsid w:val="00835B7A"/>
    <w:rsid w:val="00881DB5"/>
    <w:rsid w:val="0089097D"/>
    <w:rsid w:val="008C42BE"/>
    <w:rsid w:val="008C539F"/>
    <w:rsid w:val="00936A0E"/>
    <w:rsid w:val="00945870"/>
    <w:rsid w:val="00967828"/>
    <w:rsid w:val="009B5352"/>
    <w:rsid w:val="009F61C3"/>
    <w:rsid w:val="00A303BD"/>
    <w:rsid w:val="00A84DBD"/>
    <w:rsid w:val="00B94575"/>
    <w:rsid w:val="00BA15F1"/>
    <w:rsid w:val="00C522E0"/>
    <w:rsid w:val="00C55A28"/>
    <w:rsid w:val="00C80FDF"/>
    <w:rsid w:val="00C958C5"/>
    <w:rsid w:val="00D26E7A"/>
    <w:rsid w:val="00D353D8"/>
    <w:rsid w:val="00DE4C0C"/>
    <w:rsid w:val="00E531BB"/>
    <w:rsid w:val="00E605B6"/>
    <w:rsid w:val="00E7586C"/>
    <w:rsid w:val="00E93B9F"/>
    <w:rsid w:val="00EB32BD"/>
    <w:rsid w:val="00EE6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69879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3038" w:themeColor="accent1"/>
        <w:sz w:val="28"/>
        <w:szCs w:val="28"/>
        <w:lang w:val="sr-Latn-C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42D"/>
  </w:style>
  <w:style w:type="paragraph" w:styleId="Heading1">
    <w:name w:val="heading 1"/>
    <w:basedOn w:val="Normal"/>
    <w:next w:val="Normal"/>
    <w:link w:val="Heading1Char"/>
    <w:uiPriority w:val="9"/>
    <w:qFormat/>
    <w:rsid w:val="00113097"/>
    <w:pPr>
      <w:spacing w:after="480"/>
      <w:outlineLvl w:val="0"/>
    </w:pPr>
    <w:rPr>
      <w:rFonts w:asciiTheme="majorHAnsi" w:hAnsiTheme="majorHAnsi" w:cs="Times New Roman (Body CS)"/>
      <w:b/>
      <w:bCs/>
      <w:caps/>
      <w:spacing w:val="30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3097"/>
    <w:pPr>
      <w:keepNext/>
      <w:keepLines/>
      <w:spacing w:after="120"/>
      <w:outlineLvl w:val="1"/>
    </w:pPr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097D"/>
    <w:pPr>
      <w:spacing w:after="360"/>
      <w:outlineLvl w:val="2"/>
    </w:pPr>
    <w:rPr>
      <w:b/>
      <w:bCs/>
      <w:noProof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til1">
    <w:name w:val="Stil1"/>
    <w:basedOn w:val="TableNormal"/>
    <w:uiPriority w:val="99"/>
    <w:rsid w:val="00592F4D"/>
    <w:rPr>
      <w:rFonts w:ascii="The Hand" w:hAnsi="The Hand"/>
      <w:b/>
    </w:rPr>
    <w:tblPr/>
  </w:style>
  <w:style w:type="table" w:styleId="TableGrid">
    <w:name w:val="Table Grid"/>
    <w:basedOn w:val="TableNormal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13097"/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13097"/>
    <w:rPr>
      <w:rFonts w:asciiTheme="majorHAnsi" w:hAnsiTheme="majorHAnsi" w:cs="Times New Roman (Body CS)"/>
      <w:b/>
      <w:bCs/>
      <w:caps/>
      <w:spacing w:val="30"/>
      <w:sz w:val="96"/>
      <w:szCs w:val="96"/>
    </w:rPr>
  </w:style>
  <w:style w:type="character" w:customStyle="1" w:styleId="Heading3Char">
    <w:name w:val="Heading 3 Char"/>
    <w:basedOn w:val="DefaultParagraphFont"/>
    <w:link w:val="Heading3"/>
    <w:uiPriority w:val="9"/>
    <w:rsid w:val="0089097D"/>
    <w:rPr>
      <w:b/>
      <w:bCs/>
      <w:noProof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522E0"/>
    <w:rPr>
      <w:rFonts w:ascii="Cambria" w:hAnsi="Cambria"/>
      <w:color w:val="002F37"/>
    </w:rPr>
  </w:style>
  <w:style w:type="paragraph" w:styleId="Header">
    <w:name w:val="header"/>
    <w:basedOn w:val="Normal"/>
    <w:link w:val="Header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522E0"/>
  </w:style>
  <w:style w:type="paragraph" w:styleId="Footer">
    <w:name w:val="footer"/>
    <w:basedOn w:val="Normal"/>
    <w:link w:val="Footer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522E0"/>
  </w:style>
  <w:style w:type="character" w:styleId="PlaceholderText">
    <w:name w:val="Placeholder Text"/>
    <w:basedOn w:val="DefaultParagraphFont"/>
    <w:uiPriority w:val="99"/>
    <w:semiHidden/>
    <w:rsid w:val="001111BE"/>
    <w:rPr>
      <w:color w:val="808080"/>
    </w:rPr>
  </w:style>
  <w:style w:type="character" w:styleId="Emphasis">
    <w:name w:val="Emphasis"/>
    <w:basedOn w:val="DefaultParagraphFont"/>
    <w:uiPriority w:val="20"/>
    <w:qFormat/>
    <w:rsid w:val="00EE668B"/>
    <w:rPr>
      <w:i w:val="0"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.xml" Id="rId6" /><Relationship Type="http://schemas.openxmlformats.org/officeDocument/2006/relationships/theme" Target="/word/theme/theme11.xml" Id="rId11" /><Relationship Type="http://schemas.openxmlformats.org/officeDocument/2006/relationships/settings" Target="/word/settings.xml" Id="rId5" /><Relationship Type="http://schemas.openxmlformats.org/officeDocument/2006/relationships/glossaryDocument" Target="/word/glossary/document.xml" Id="rId10" /><Relationship Type="http://schemas.openxmlformats.org/officeDocument/2006/relationships/styles" Target="/word/styles2.xml" Id="rId4" /><Relationship Type="http://schemas.openxmlformats.org/officeDocument/2006/relationships/fontTable" Target="/word/fontTable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481A8F9D9A4FEC9F48306971BD0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D38C4-152B-45FC-B635-A792CED2E729}"/>
      </w:docPartPr>
      <w:docPartBody>
        <w:p w:rsidR="0062370A" w:rsidRDefault="000A1FCC" w:rsidP="000A1FCC">
          <w:pPr>
            <w:pStyle w:val="B3481A8F9D9A4FEC9F48306971BD088B1"/>
          </w:pPr>
          <w:r>
            <w:rPr>
              <w:lang w:bidi="sr-Latn-CS"/>
            </w:rPr>
            <w:t>Aleksandru Martić</w:t>
          </w:r>
        </w:p>
      </w:docPartBody>
    </w:docPart>
    <w:docPart>
      <w:docPartPr>
        <w:name w:val="4E5967A1A0FF46C4A20005D4C7874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DEF31-F61C-4A2D-95C3-E764F7AA1E84}"/>
      </w:docPartPr>
      <w:docPartBody>
        <w:p w:rsidR="0062370A" w:rsidRDefault="000A1FCC" w:rsidP="000A1FCC">
          <w:pPr>
            <w:pStyle w:val="4E5967A1A0FF46C4A20005D4C7874B491"/>
          </w:pPr>
          <w:r>
            <w:rPr>
              <w:lang w:bidi="sr-Latn-CS"/>
            </w:rPr>
            <w:t>Danila Belića</w:t>
          </w:r>
        </w:p>
      </w:docPartBody>
    </w:docPart>
    <w:docPart>
      <w:docPartPr>
        <w:name w:val="68FFEE22FCAA4D899E9D6C4084E7F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B99A8-EAF1-4F32-9308-1C93D9D827B9}"/>
      </w:docPartPr>
      <w:docPartBody>
        <w:p w:rsidR="0062370A" w:rsidRDefault="000A1FCC" w:rsidP="000A1FCC">
          <w:pPr>
            <w:pStyle w:val="68FFEE22FCAA4D899E9D6C4084E7F5BF1"/>
          </w:pPr>
          <w:r w:rsidRPr="001111BE">
            <w:rPr>
              <w:rStyle w:val="Emphasis"/>
              <w:lang w:bidi="sr-Latn-CS"/>
            </w:rPr>
            <w:t>Za:</w:t>
          </w:r>
        </w:p>
      </w:docPartBody>
    </w:docPart>
    <w:docPart>
      <w:docPartPr>
        <w:name w:val="74360EC232BA4512B4F061C15385B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3D1FC-E204-4949-9225-D01626F9E898}"/>
      </w:docPartPr>
      <w:docPartBody>
        <w:p w:rsidR="0062370A" w:rsidRDefault="000A1FCC" w:rsidP="000A1FCC">
          <w:pPr>
            <w:pStyle w:val="74360EC232BA4512B4F061C15385B8351"/>
          </w:pPr>
          <w:r w:rsidRPr="001111BE">
            <w:rPr>
              <w:rStyle w:val="Emphasis"/>
              <w:lang w:bidi="sr-Latn-CS"/>
            </w:rPr>
            <w:t>Od:</w:t>
          </w:r>
        </w:p>
      </w:docPartBody>
    </w:docPart>
    <w:docPart>
      <w:docPartPr>
        <w:name w:val="3D6331F83E63437697EE51E856F70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AD565-CD39-49E8-873C-24CC6594A251}"/>
      </w:docPartPr>
      <w:docPartBody>
        <w:p w:rsidR="0062370A" w:rsidRDefault="000A1FCC" w:rsidP="000A1FCC">
          <w:pPr>
            <w:pStyle w:val="3D6331F83E63437697EE51E856F706591"/>
          </w:pPr>
          <w:r w:rsidRPr="009B5352">
            <w:rPr>
              <w:lang w:bidi="sr-Latn-CS"/>
            </w:rPr>
            <w:t>POSEBAN</w:t>
          </w:r>
        </w:p>
      </w:docPartBody>
    </w:docPart>
    <w:docPart>
      <w:docPartPr>
        <w:name w:val="8626F17859C944E88D6CC2A587781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CAE54-FC39-4E61-BE67-A19729FAD749}"/>
      </w:docPartPr>
      <w:docPartBody>
        <w:p w:rsidR="0062370A" w:rsidRDefault="000A1FCC" w:rsidP="000A1FCC">
          <w:pPr>
            <w:pStyle w:val="8626F17859C944E88D6CC2A5877814511"/>
          </w:pPr>
          <w:r w:rsidRPr="00113097">
            <w:rPr>
              <w:lang w:bidi="sr-Latn-CS"/>
            </w:rPr>
            <w:t>POKLON</w:t>
          </w:r>
          <w:r w:rsidRPr="00606292">
            <w:rPr>
              <w:lang w:bidi="sr-Latn-CS"/>
            </w:rPr>
            <w:t xml:space="preserve"> ZA VAS</w:t>
          </w:r>
        </w:p>
      </w:docPartBody>
    </w:docPart>
    <w:docPart>
      <w:docPartPr>
        <w:name w:val="18E19C50845C406591D1E4783D344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0BFCE-40EB-45B4-B06A-897A211D2D36}"/>
      </w:docPartPr>
      <w:docPartBody>
        <w:p w:rsidR="0062370A" w:rsidRDefault="000A1FCC" w:rsidP="000A1FCC">
          <w:pPr>
            <w:pStyle w:val="18E19C50845C406591D1E4783D3443B21"/>
          </w:pPr>
          <w:r w:rsidRPr="0089097D">
            <w:rPr>
              <w:lang w:bidi="sr-Latn-CS"/>
            </w:rPr>
            <w:t>Ovom poklon-čestitkom ostvarujete pravo na</w:t>
          </w:r>
        </w:p>
      </w:docPartBody>
    </w:docPart>
    <w:docPart>
      <w:docPartPr>
        <w:name w:val="D4F5F216E2DA4EC386FABF8B99F4E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306FD-8A5A-4669-8796-B3661BBB3B50}"/>
      </w:docPartPr>
      <w:docPartBody>
        <w:p w:rsidR="0062370A" w:rsidRDefault="000A1FCC" w:rsidP="000A1FCC">
          <w:pPr>
            <w:pStyle w:val="D4F5F216E2DA4EC386FABF8B99F4E09E"/>
          </w:pPr>
          <w:r>
            <w:rPr>
              <w:noProof/>
              <w:lang w:bidi="sr-Latn-CS"/>
            </w:rPr>
            <w:t>50 RSD</w:t>
          </w:r>
          <w:r w:rsidRPr="001111BE">
            <w:rPr>
              <w:noProof/>
              <w:lang w:bidi="sr-Latn-CS"/>
            </w:rPr>
            <w:t xml:space="preserve"> </w:t>
          </w:r>
          <w:r>
            <w:rPr>
              <w:noProof/>
              <w:lang w:bidi="sr-Latn-CS"/>
            </w:rPr>
            <w:t>u pekari</w:t>
          </w:r>
          <w:r w:rsidRPr="001111BE">
            <w:rPr>
              <w:noProof/>
              <w:lang w:bidi="sr-Latn-CS"/>
            </w:rPr>
            <w:t xml:space="preserve"> Foxery</w:t>
          </w:r>
        </w:p>
      </w:docPartBody>
    </w:docPart>
    <w:docPart>
      <w:docPartPr>
        <w:name w:val="62E3136BE6B14E58B6DB0904018A8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DD91-C659-4A7A-861B-C8C50C7A788D}"/>
      </w:docPartPr>
      <w:docPartBody>
        <w:p w:rsidR="0062370A" w:rsidRDefault="000A1FCC" w:rsidP="000A1FCC">
          <w:pPr>
            <w:pStyle w:val="62E3136BE6B14E58B6DB0904018A80EF1"/>
          </w:pPr>
          <w:r w:rsidRPr="009B5352">
            <w:rPr>
              <w:lang w:bidi="sr-Latn-CS"/>
            </w:rPr>
            <w:t>POSEBAN</w:t>
          </w:r>
        </w:p>
      </w:docPartBody>
    </w:docPart>
    <w:docPart>
      <w:docPartPr>
        <w:name w:val="C0C9EF9C157E44C790ED3FD7735EE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120BB-F58A-4533-9DD6-F5D15BD2C08B}"/>
      </w:docPartPr>
      <w:docPartBody>
        <w:p w:rsidR="0062370A" w:rsidRDefault="000A1FCC" w:rsidP="000A1FCC">
          <w:pPr>
            <w:pStyle w:val="C0C9EF9C157E44C790ED3FD7735EEDB61"/>
          </w:pPr>
          <w:r w:rsidRPr="00113097">
            <w:rPr>
              <w:lang w:bidi="sr-Latn-CS"/>
            </w:rPr>
            <w:t>POKLON</w:t>
          </w:r>
          <w:r w:rsidRPr="00606292">
            <w:rPr>
              <w:lang w:bidi="sr-Latn-CS"/>
            </w:rPr>
            <w:t xml:space="preserve"> ZA VAS</w:t>
          </w:r>
        </w:p>
      </w:docPartBody>
    </w:docPart>
    <w:docPart>
      <w:docPartPr>
        <w:name w:val="14EFE768AD3E4BF891DEDEF950B08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852FC-0846-4B20-A3FE-55C272EF3BE7}"/>
      </w:docPartPr>
      <w:docPartBody>
        <w:p w:rsidR="0062370A" w:rsidRDefault="000A1FCC" w:rsidP="000A1FCC">
          <w:pPr>
            <w:pStyle w:val="14EFE768AD3E4BF891DEDEF950B087361"/>
          </w:pPr>
          <w:r w:rsidRPr="00E7586C">
            <w:rPr>
              <w:lang w:bidi="sr-Latn-CS"/>
            </w:rPr>
            <w:t>Ovom poklon-čestitkom ostvarujete pravo na</w:t>
          </w:r>
        </w:p>
      </w:docPartBody>
    </w:docPart>
    <w:docPart>
      <w:docPartPr>
        <w:name w:val="43D40489CB9B4F8FA4494AEDA315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95074-8E91-4BB0-8936-20FD84527FE5}"/>
      </w:docPartPr>
      <w:docPartBody>
        <w:p w:rsidR="0062370A" w:rsidRDefault="000A1FCC" w:rsidP="000A1FCC">
          <w:pPr>
            <w:pStyle w:val="43D40489CB9B4F8FA4494AEDA3150F48"/>
          </w:pPr>
          <w:r>
            <w:rPr>
              <w:noProof/>
              <w:lang w:bidi="sr-Latn-CS"/>
            </w:rPr>
            <w:t xml:space="preserve">50 </w:t>
          </w:r>
          <w:r>
            <w:rPr>
              <w:noProof/>
              <w:lang w:bidi="sr-Latn-CS"/>
            </w:rPr>
            <w:t>RSD</w:t>
          </w:r>
          <w:r w:rsidRPr="001111BE">
            <w:rPr>
              <w:noProof/>
              <w:lang w:bidi="sr-Latn-CS"/>
            </w:rPr>
            <w:t xml:space="preserve"> </w:t>
          </w:r>
          <w:r>
            <w:rPr>
              <w:noProof/>
              <w:lang w:bidi="sr-Latn-CS"/>
            </w:rPr>
            <w:t>u pekari</w:t>
          </w:r>
          <w:r w:rsidRPr="001111BE">
            <w:rPr>
              <w:noProof/>
              <w:lang w:bidi="sr-Latn-CS"/>
            </w:rPr>
            <w:t xml:space="preserve"> Foxery</w:t>
          </w:r>
        </w:p>
      </w:docPartBody>
    </w:docPart>
    <w:docPart>
      <w:docPartPr>
        <w:name w:val="C55534FB2E234094A55FB165493FC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4BD31-741B-49B1-8571-BACCC6BCA9E7}"/>
      </w:docPartPr>
      <w:docPartBody>
        <w:p w:rsidR="0062370A" w:rsidRDefault="000A1FCC" w:rsidP="000A1FCC">
          <w:pPr>
            <w:pStyle w:val="C55534FB2E234094A55FB165493FCE9D"/>
          </w:pPr>
          <w:r w:rsidRPr="001111BE">
            <w:rPr>
              <w:rStyle w:val="Emphasis"/>
              <w:lang w:bidi="sr-Latn-CS"/>
            </w:rPr>
            <w:t>Za:</w:t>
          </w:r>
        </w:p>
      </w:docPartBody>
    </w:docPart>
    <w:docPart>
      <w:docPartPr>
        <w:name w:val="C6330265204449A2B96C973CACCC6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F0C00-82BC-4DDE-8A4E-CCE78710E9A3}"/>
      </w:docPartPr>
      <w:docPartBody>
        <w:p w:rsidR="0062370A" w:rsidRDefault="000A1FCC" w:rsidP="000A1FCC">
          <w:pPr>
            <w:pStyle w:val="C6330265204449A2B96C973CACCC652B1"/>
          </w:pPr>
          <w:r>
            <w:rPr>
              <w:lang w:bidi="sr-Latn-CS"/>
            </w:rPr>
            <w:t>Aleksandru Martić</w:t>
          </w:r>
        </w:p>
      </w:docPartBody>
    </w:docPart>
    <w:docPart>
      <w:docPartPr>
        <w:name w:val="A075C4359FC94BCCAE3252570B6BB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8F1D3-2763-4C01-A9B7-A37A8D2538FF}"/>
      </w:docPartPr>
      <w:docPartBody>
        <w:p w:rsidR="0062370A" w:rsidRDefault="000A1FCC" w:rsidP="000A1FCC">
          <w:pPr>
            <w:pStyle w:val="A075C4359FC94BCCAE3252570B6BB3D9"/>
          </w:pPr>
          <w:r w:rsidRPr="001111BE">
            <w:rPr>
              <w:rStyle w:val="Emphasis"/>
              <w:lang w:bidi="sr-Latn-CS"/>
            </w:rPr>
            <w:t>Od:</w:t>
          </w:r>
        </w:p>
      </w:docPartBody>
    </w:docPart>
    <w:docPart>
      <w:docPartPr>
        <w:name w:val="A7B73012CD9142B495B5CD11E47BF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2E842-186C-41F6-BE2C-B5A62ACB5496}"/>
      </w:docPartPr>
      <w:docPartBody>
        <w:p w:rsidR="0062370A" w:rsidRDefault="000A1FCC" w:rsidP="000A1FCC">
          <w:pPr>
            <w:pStyle w:val="A7B73012CD9142B495B5CD11E47BF9421"/>
          </w:pPr>
          <w:r>
            <w:rPr>
              <w:lang w:bidi="sr-Latn-CS"/>
            </w:rPr>
            <w:t>Danila Belić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altName w:val="Calibri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8D0"/>
    <w:rsid w:val="000A1B17"/>
    <w:rsid w:val="000A1FCC"/>
    <w:rsid w:val="001E36EF"/>
    <w:rsid w:val="002B47A6"/>
    <w:rsid w:val="0062370A"/>
    <w:rsid w:val="0067727E"/>
    <w:rsid w:val="00715714"/>
    <w:rsid w:val="008228D0"/>
    <w:rsid w:val="0096745C"/>
    <w:rsid w:val="00992A6F"/>
    <w:rsid w:val="00993572"/>
    <w:rsid w:val="00A66E6F"/>
    <w:rsid w:val="00BA4CB3"/>
    <w:rsid w:val="00F4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r-Latn-C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A1FCC"/>
    <w:rPr>
      <w:color w:val="808080"/>
    </w:rPr>
  </w:style>
  <w:style w:type="paragraph" w:customStyle="1" w:styleId="B3481A8F9D9A4FEC9F48306971BD088B">
    <w:name w:val="B3481A8F9D9A4FEC9F48306971BD088B"/>
    <w:rsid w:val="008228D0"/>
  </w:style>
  <w:style w:type="paragraph" w:customStyle="1" w:styleId="4E5967A1A0FF46C4A20005D4C7874B49">
    <w:name w:val="4E5967A1A0FF46C4A20005D4C7874B49"/>
    <w:rsid w:val="008228D0"/>
  </w:style>
  <w:style w:type="paragraph" w:customStyle="1" w:styleId="3D6331F83E63437697EE51E856F70659">
    <w:name w:val="3D6331F83E63437697EE51E856F70659"/>
    <w:rsid w:val="008228D0"/>
  </w:style>
  <w:style w:type="paragraph" w:customStyle="1" w:styleId="8626F17859C944E88D6CC2A587781451">
    <w:name w:val="8626F17859C944E88D6CC2A587781451"/>
    <w:rsid w:val="008228D0"/>
  </w:style>
  <w:style w:type="paragraph" w:customStyle="1" w:styleId="18E19C50845C406591D1E4783D3443B2">
    <w:name w:val="18E19C50845C406591D1E4783D3443B2"/>
    <w:rsid w:val="008228D0"/>
  </w:style>
  <w:style w:type="character" w:styleId="Emphasis">
    <w:name w:val="Emphasis"/>
    <w:basedOn w:val="DefaultParagraphFont"/>
    <w:uiPriority w:val="20"/>
    <w:qFormat/>
    <w:rsid w:val="000A1FCC"/>
    <w:rPr>
      <w:i w:val="0"/>
      <w:iCs/>
      <w:color w:val="auto"/>
    </w:rPr>
  </w:style>
  <w:style w:type="paragraph" w:customStyle="1" w:styleId="62E3136BE6B14E58B6DB0904018A80EF">
    <w:name w:val="62E3136BE6B14E58B6DB0904018A80EF"/>
    <w:rsid w:val="008228D0"/>
  </w:style>
  <w:style w:type="paragraph" w:customStyle="1" w:styleId="C0C9EF9C157E44C790ED3FD7735EEDB6">
    <w:name w:val="C0C9EF9C157E44C790ED3FD7735EEDB6"/>
    <w:rsid w:val="008228D0"/>
  </w:style>
  <w:style w:type="paragraph" w:customStyle="1" w:styleId="14EFE768AD3E4BF891DEDEF950B08736">
    <w:name w:val="14EFE768AD3E4BF891DEDEF950B08736"/>
    <w:rsid w:val="008228D0"/>
  </w:style>
  <w:style w:type="paragraph" w:customStyle="1" w:styleId="C6330265204449A2B96C973CACCC652B">
    <w:name w:val="C6330265204449A2B96C973CACCC652B"/>
    <w:rsid w:val="008228D0"/>
  </w:style>
  <w:style w:type="paragraph" w:customStyle="1" w:styleId="A7B73012CD9142B495B5CD11E47BF942">
    <w:name w:val="A7B73012CD9142B495B5CD11E47BF942"/>
    <w:rsid w:val="008228D0"/>
  </w:style>
  <w:style w:type="paragraph" w:customStyle="1" w:styleId="D4F5F216E2DA4EC386FABF8B99F4E09E1">
    <w:name w:val="D4F5F216E2DA4EC386FABF8B99F4E09E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">
    <w:name w:val="68FFEE22FCAA4D899E9D6C4084E7F5BF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">
    <w:name w:val="74360EC232BA4512B4F061C15385B835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3D40489CB9B4F8FA4494AEDA3150F481">
    <w:name w:val="43D40489CB9B4F8FA4494AEDA3150F48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1">
    <w:name w:val="C55534FB2E234094A55FB165493FCE9D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1">
    <w:name w:val="A075C4359FC94BCCAE3252570B6BB3D9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1">
    <w:name w:val="3D6331F83E63437697EE51E856F706591"/>
    <w:rsid w:val="000A1FCC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1">
    <w:name w:val="8626F17859C944E88D6CC2A5877814511"/>
    <w:rsid w:val="000A1FCC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8E19C50845C406591D1E4783D3443B21">
    <w:name w:val="18E19C50845C406591D1E4783D3443B21"/>
    <w:rsid w:val="000A1FCC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D4F5F216E2DA4EC386FABF8B99F4E09E">
    <w:name w:val="D4F5F216E2DA4EC386FABF8B99F4E09E"/>
    <w:rsid w:val="000A1FC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1">
    <w:name w:val="68FFEE22FCAA4D899E9D6C4084E7F5BF1"/>
    <w:rsid w:val="000A1FC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B3481A8F9D9A4FEC9F48306971BD088B1">
    <w:name w:val="B3481A8F9D9A4FEC9F48306971BD088B1"/>
    <w:rsid w:val="000A1FC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1">
    <w:name w:val="74360EC232BA4512B4F061C15385B8351"/>
    <w:rsid w:val="000A1FC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E5967A1A0FF46C4A20005D4C7874B491">
    <w:name w:val="4E5967A1A0FF46C4A20005D4C7874B491"/>
    <w:rsid w:val="000A1FC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2E3136BE6B14E58B6DB0904018A80EF1">
    <w:name w:val="62E3136BE6B14E58B6DB0904018A80EF1"/>
    <w:rsid w:val="000A1FCC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1">
    <w:name w:val="C0C9EF9C157E44C790ED3FD7735EEDB61"/>
    <w:rsid w:val="000A1FCC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4EFE768AD3E4BF891DEDEF950B087361">
    <w:name w:val="14EFE768AD3E4BF891DEDEF950B087361"/>
    <w:rsid w:val="000A1FCC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43D40489CB9B4F8FA4494AEDA3150F48">
    <w:name w:val="43D40489CB9B4F8FA4494AEDA3150F48"/>
    <w:rsid w:val="000A1FC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">
    <w:name w:val="C55534FB2E234094A55FB165493FCE9D"/>
    <w:rsid w:val="000A1FC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6330265204449A2B96C973CACCC652B1">
    <w:name w:val="C6330265204449A2B96C973CACCC652B1"/>
    <w:rsid w:val="000A1FC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">
    <w:name w:val="A075C4359FC94BCCAE3252570B6BB3D9"/>
    <w:rsid w:val="000A1FC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7B73012CD9142B495B5CD11E47BF9421">
    <w:name w:val="A7B73012CD9142B495B5CD11E47BF9421"/>
    <w:rsid w:val="000A1FCC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3.xml><?xml version="1.0" encoding="utf-8"?>
<ds:datastoreItem xmlns:ds="http://schemas.openxmlformats.org/officeDocument/2006/customXml" ds:itemID="{FD26BB07-E445-444F-95DD-F5C91632F1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2.xml><?xml version="1.0" encoding="utf-8"?>
<ds:datastoreItem xmlns:ds="http://schemas.openxmlformats.org/officeDocument/2006/customXml" ds:itemID="{5A12655C-B0D6-4901-BA97-B38FB754170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1.xml><?xml version="1.0" encoding="utf-8"?>
<ds:datastoreItem xmlns:ds="http://schemas.openxmlformats.org/officeDocument/2006/customXml" ds:itemID="{35974D10-8CBF-40FD-B6E8-D43D2074778E}">
  <ds:schemaRefs>
    <ds:schemaRef ds:uri="http://schemas.microsoft.com/sharepoint/v3/contenttype/forms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00002076</ap:Template>
  <ap:TotalTime>0</ap:TotalTime>
  <ap:Pages>1</ap:Pages>
  <ap:Words>49</ap:Words>
  <ap:Characters>282</ap:Characters>
  <ap:DocSecurity>0</ap:DocSecurity>
  <ap:Lines>2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330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7-20T04:21:00Z</dcterms:created>
  <dcterms:modified xsi:type="dcterms:W3CDTF">2022-07-20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